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B5B41F" w14:textId="77777777" w:rsidR="001E2653" w:rsidRDefault="001E2653" w:rsidP="001E2653">
      <w:pPr>
        <w:spacing w:line="360" w:lineRule="auto"/>
        <w:ind w:left="142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1E2653">
        <w:rPr>
          <w:rFonts w:ascii="Times New Roman" w:eastAsiaTheme="minorEastAsia" w:hAnsi="Times New Roman" w:cs="Times New Roman"/>
          <w:b/>
          <w:bCs/>
          <w:sz w:val="24"/>
          <w:szCs w:val="24"/>
        </w:rPr>
        <w:t>Table S3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ECC05B8" w14:textId="6F0C043D" w:rsidR="00EF2B3B" w:rsidRPr="00EF2B3B" w:rsidRDefault="001E2653" w:rsidP="001E2653">
      <w:pPr>
        <w:spacing w:line="360" w:lineRule="auto"/>
        <w:ind w:left="142"/>
        <w:jc w:val="both"/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en-IN"/>
        </w:rPr>
      </w:pPr>
      <w:r w:rsidRPr="00D324BC">
        <w:rPr>
          <w:rFonts w:ascii="Times New Roman" w:eastAsiaTheme="minorEastAsia" w:hAnsi="Times New Roman" w:cs="Times New Roman"/>
          <w:sz w:val="24"/>
          <w:szCs w:val="24"/>
        </w:rPr>
        <w:t xml:space="preserve">Geometry of Plagioclase laths </w:t>
      </w:r>
      <w:r w:rsidR="008D770A">
        <w:rPr>
          <w:rFonts w:ascii="Times New Roman" w:eastAsiaTheme="minorEastAsia" w:hAnsi="Times New Roman" w:cs="Times New Roman"/>
          <w:sz w:val="24"/>
          <w:szCs w:val="24"/>
        </w:rPr>
        <w:t xml:space="preserve">and Magnetite grains </w:t>
      </w:r>
      <w:r w:rsidRPr="00D324BC">
        <w:rPr>
          <w:rFonts w:ascii="Times New Roman" w:eastAsiaTheme="minorEastAsia" w:hAnsi="Times New Roman" w:cs="Times New Roman"/>
          <w:sz w:val="24"/>
          <w:szCs w:val="24"/>
        </w:rPr>
        <w:t xml:space="preserve">for SPO analyses, </w:t>
      </w:r>
      <w:r w:rsidR="008D770A">
        <w:rPr>
          <w:rFonts w:ascii="Times New Roman" w:eastAsiaTheme="minorEastAsia" w:hAnsi="Times New Roman" w:cs="Times New Roman"/>
          <w:sz w:val="24"/>
          <w:szCs w:val="24"/>
        </w:rPr>
        <w:t>along K</w:t>
      </w:r>
      <w:r w:rsidR="008D770A" w:rsidRPr="00F502F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1</w:t>
      </w:r>
      <w:r w:rsidR="008D770A">
        <w:rPr>
          <w:rFonts w:ascii="Times New Roman" w:eastAsiaTheme="minorEastAsia" w:hAnsi="Times New Roman" w:cs="Times New Roman"/>
          <w:sz w:val="24"/>
          <w:szCs w:val="24"/>
        </w:rPr>
        <w:t>-K</w:t>
      </w:r>
      <w:r w:rsidR="008D770A" w:rsidRPr="00F502F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2</w:t>
      </w:r>
      <w:r w:rsidR="008D770A">
        <w:rPr>
          <w:rFonts w:ascii="Times New Roman" w:eastAsiaTheme="minorEastAsia" w:hAnsi="Times New Roman" w:cs="Times New Roman"/>
          <w:sz w:val="24"/>
          <w:szCs w:val="24"/>
        </w:rPr>
        <w:t xml:space="preserve"> plane of 4 mafic dyke samples</w:t>
      </w:r>
      <w:bookmarkStart w:id="0" w:name="_GoBack"/>
      <w:bookmarkEnd w:id="0"/>
    </w:p>
    <w:tbl>
      <w:tblPr>
        <w:tblW w:w="11531" w:type="dxa"/>
        <w:tblLook w:val="04A0" w:firstRow="1" w:lastRow="0" w:firstColumn="1" w:lastColumn="0" w:noHBand="0" w:noVBand="1"/>
      </w:tblPr>
      <w:tblGrid>
        <w:gridCol w:w="988"/>
        <w:gridCol w:w="1232"/>
        <w:gridCol w:w="633"/>
        <w:gridCol w:w="752"/>
        <w:gridCol w:w="684"/>
        <w:gridCol w:w="546"/>
        <w:gridCol w:w="976"/>
        <w:gridCol w:w="988"/>
        <w:gridCol w:w="1141"/>
        <w:gridCol w:w="633"/>
        <w:gridCol w:w="752"/>
        <w:gridCol w:w="684"/>
        <w:gridCol w:w="546"/>
        <w:gridCol w:w="976"/>
      </w:tblGrid>
      <w:tr w:rsidR="00306C76" w:rsidRPr="00306C76" w14:paraId="2E14B679" w14:textId="77777777" w:rsidTr="00D52910">
        <w:trPr>
          <w:trHeight w:val="432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444E1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EDC 20-32A</w:t>
            </w:r>
          </w:p>
        </w:tc>
        <w:tc>
          <w:tcPr>
            <w:tcW w:w="48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582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Plagioclase</w:t>
            </w:r>
          </w:p>
        </w:tc>
        <w:tc>
          <w:tcPr>
            <w:tcW w:w="988" w:type="dxa"/>
            <w:tcBorders>
              <w:top w:val="single" w:sz="4" w:space="0" w:color="000000"/>
              <w:left w:val="nil"/>
              <w:bottom w:val="nil"/>
              <w:right w:val="dashed" w:sz="4" w:space="0" w:color="auto"/>
            </w:tcBorders>
            <w:shd w:val="clear" w:color="auto" w:fill="auto"/>
            <w:vAlign w:val="center"/>
            <w:hideMark/>
          </w:tcPr>
          <w:p w14:paraId="4728E6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EDC 20-32A</w:t>
            </w:r>
          </w:p>
        </w:tc>
        <w:tc>
          <w:tcPr>
            <w:tcW w:w="473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0E4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Opaque</w:t>
            </w:r>
          </w:p>
        </w:tc>
      </w:tr>
      <w:tr w:rsidR="00306C76" w:rsidRPr="00306C76" w14:paraId="6C018310" w14:textId="77777777" w:rsidTr="00D52910">
        <w:trPr>
          <w:trHeight w:val="432"/>
        </w:trPr>
        <w:tc>
          <w:tcPr>
            <w:tcW w:w="98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A903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25E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Orientation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BCE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ake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2200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Length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8C1B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Width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1D0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o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  <w:hideMark/>
          </w:tcPr>
          <w:p w14:paraId="31739F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spect Ratio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BC4A7C0" w14:textId="77777777" w:rsidR="00306C76" w:rsidRPr="00306C76" w:rsidRDefault="00306C76" w:rsidP="00306C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6435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Orientation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5839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ake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34B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Length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9C25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Width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59D1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o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D023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spect Ratio</w:t>
            </w:r>
          </w:p>
        </w:tc>
      </w:tr>
      <w:tr w:rsidR="00306C76" w:rsidRPr="00306C76" w14:paraId="6CA8D6F0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10DFB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597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447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091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2EB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42D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F287C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F342E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F3A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50F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C25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B87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D0F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DBD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0</w:t>
            </w:r>
          </w:p>
        </w:tc>
      </w:tr>
      <w:tr w:rsidR="00306C76" w:rsidRPr="00306C76" w14:paraId="1FE8481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44A94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0E7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71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E12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6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9FA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D6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A2781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8B0EF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5E3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D38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3AA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31E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396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1BD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2</w:t>
            </w:r>
          </w:p>
        </w:tc>
      </w:tr>
      <w:tr w:rsidR="00306C76" w:rsidRPr="00306C76" w14:paraId="485E5EA7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D2212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D5B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3CC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7E9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14C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302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95CB8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4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5245D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CE24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200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71F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B66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22C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30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4</w:t>
            </w:r>
          </w:p>
        </w:tc>
      </w:tr>
      <w:tr w:rsidR="00306C76" w:rsidRPr="00306C76" w14:paraId="74025BF6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7620E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88D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C3D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731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093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45E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8929A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6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B4B67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101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DF7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E2B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5A1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8C6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3279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1</w:t>
            </w:r>
          </w:p>
        </w:tc>
      </w:tr>
      <w:tr w:rsidR="00306C76" w:rsidRPr="00306C76" w14:paraId="59F6C8FF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98EEE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416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EC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813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126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ECD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38D5D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6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13FF0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8DB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FED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2E3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48C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10C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32D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3</w:t>
            </w:r>
          </w:p>
        </w:tc>
      </w:tr>
      <w:tr w:rsidR="00306C76" w:rsidRPr="00306C76" w14:paraId="4FCF2B5F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B89B7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E4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FF5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7D5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670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D1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D4367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1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DEDE9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D61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7521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95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AC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2C8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79D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8</w:t>
            </w:r>
          </w:p>
        </w:tc>
      </w:tr>
      <w:tr w:rsidR="00306C76" w:rsidRPr="00306C76" w14:paraId="117F18AF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9BFBD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41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E2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28C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B1D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B1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5944E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5A38B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CF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8054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F9C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D48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FD4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8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F37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82</w:t>
            </w:r>
          </w:p>
        </w:tc>
      </w:tr>
      <w:tr w:rsidR="00306C76" w:rsidRPr="00306C76" w14:paraId="778C1DD9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3E29E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700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7D2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1EC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04D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8DF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22B29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CF156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AEE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025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9D1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494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70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C35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6</w:t>
            </w:r>
          </w:p>
        </w:tc>
      </w:tr>
      <w:tr w:rsidR="00306C76" w:rsidRPr="00306C76" w14:paraId="55846569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56205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E104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347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2FB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6D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D8F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1507E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2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81D9E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CED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85B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B83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DF9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530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F50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76</w:t>
            </w:r>
          </w:p>
        </w:tc>
      </w:tr>
      <w:tr w:rsidR="00306C76" w:rsidRPr="00306C76" w14:paraId="608879FC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33346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43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680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DE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D7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7A0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39086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7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A8E41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780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EC4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597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2CC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CDC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7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113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2</w:t>
            </w:r>
          </w:p>
        </w:tc>
      </w:tr>
      <w:tr w:rsidR="00306C76" w:rsidRPr="00306C76" w14:paraId="5D1C153E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EBCA8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9EA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E14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F9C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14A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329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2A669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.0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52FBB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C9E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D866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A1D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8D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543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178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3</w:t>
            </w:r>
          </w:p>
        </w:tc>
      </w:tr>
      <w:tr w:rsidR="00306C76" w:rsidRPr="00306C76" w14:paraId="619090D0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967C3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4B4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D4F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1CA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4DE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D00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A179B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6B13B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0D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771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4D4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109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81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C1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88</w:t>
            </w:r>
          </w:p>
        </w:tc>
      </w:tr>
      <w:tr w:rsidR="00306C76" w:rsidRPr="00306C76" w14:paraId="2CF40A2F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21075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90B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69D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4FB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CCE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3F2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7AC92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1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28399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201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802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D08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76B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18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E20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1</w:t>
            </w:r>
          </w:p>
        </w:tc>
      </w:tr>
      <w:tr w:rsidR="00306C76" w:rsidRPr="00306C76" w14:paraId="4AE59B00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93766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884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85F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F6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7D9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F51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29492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8CBFF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C10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2B0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A3E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FFA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346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1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C214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9</w:t>
            </w:r>
          </w:p>
        </w:tc>
      </w:tr>
      <w:tr w:rsidR="00306C76" w:rsidRPr="00306C76" w14:paraId="6135F831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57832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F00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F2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5A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B33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27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823C9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FFB09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758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5C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204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5ED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3B3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4AD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4</w:t>
            </w:r>
          </w:p>
        </w:tc>
      </w:tr>
      <w:tr w:rsidR="00306C76" w:rsidRPr="00306C76" w14:paraId="78E11E53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E7F4F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00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A20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D6B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949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A87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6529C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A5D33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AF28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710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6372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D8E6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D11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681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67</w:t>
            </w:r>
          </w:p>
        </w:tc>
      </w:tr>
      <w:tr w:rsidR="00306C76" w:rsidRPr="00306C76" w14:paraId="5620A8D0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F555F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A2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35B4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67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3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CD5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56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C0095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D67D1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D2E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B56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94A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12D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F05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68F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4</w:t>
            </w:r>
          </w:p>
        </w:tc>
      </w:tr>
      <w:tr w:rsidR="00306C76" w:rsidRPr="00306C76" w14:paraId="514E4A74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DF915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C0CC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2B8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C3B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357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BEC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3E5573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9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04FA2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A8F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B4C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35E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84F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9BB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D4E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8</w:t>
            </w:r>
          </w:p>
        </w:tc>
      </w:tr>
      <w:tr w:rsidR="00306C76" w:rsidRPr="00306C76" w14:paraId="6DD7B4DD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38B20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A74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9FAE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AAF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F53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5B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A70EA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8D101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089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C5D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93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1FE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DBF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D6D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3</w:t>
            </w:r>
          </w:p>
        </w:tc>
      </w:tr>
      <w:tr w:rsidR="00306C76" w:rsidRPr="00306C76" w14:paraId="6433750B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7426D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E4A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28A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848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6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9C7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18F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94455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.8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D9F03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34A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ADF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B9A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5B9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A90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7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FD2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84</w:t>
            </w:r>
          </w:p>
        </w:tc>
      </w:tr>
      <w:tr w:rsidR="00306C76" w:rsidRPr="00306C76" w14:paraId="0DDC23A0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51E1A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CD7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313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BE5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9A6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88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C6A72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AABD9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29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114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9DD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36B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FF9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424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61</w:t>
            </w:r>
          </w:p>
        </w:tc>
      </w:tr>
      <w:tr w:rsidR="00306C76" w:rsidRPr="00306C76" w14:paraId="44124F84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14F6D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AEA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163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C39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22E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C44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B2346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8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3671C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A68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7F5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6AB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3DE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691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650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69</w:t>
            </w:r>
          </w:p>
        </w:tc>
      </w:tr>
      <w:tr w:rsidR="00306C76" w:rsidRPr="00306C76" w14:paraId="27C6C7CE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D815C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F73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6D7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CB1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162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E3D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A67D0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BB460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966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F58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2ED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F78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5E9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07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86</w:t>
            </w:r>
          </w:p>
        </w:tc>
      </w:tr>
      <w:tr w:rsidR="00306C76" w:rsidRPr="00306C76" w14:paraId="03ADE339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FEBFD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5F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5B9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7A6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0D9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1D5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926A2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5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A34AF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AED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427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C04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D0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A5C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0A8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7</w:t>
            </w:r>
          </w:p>
        </w:tc>
      </w:tr>
      <w:tr w:rsidR="00306C76" w:rsidRPr="00306C76" w14:paraId="538A7E5A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0F2A1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23F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5F6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308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67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41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B14C1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9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656EB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BFB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E09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FB2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E43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1E9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3B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7</w:t>
            </w:r>
          </w:p>
        </w:tc>
      </w:tr>
      <w:tr w:rsidR="00306C76" w:rsidRPr="00306C76" w14:paraId="43AFB58B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31E22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AFA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D8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43A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DC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DEC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7791C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7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C4AA3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5924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D1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D23C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151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EFA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7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68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1</w:t>
            </w:r>
          </w:p>
        </w:tc>
      </w:tr>
      <w:tr w:rsidR="00306C76" w:rsidRPr="00306C76" w14:paraId="40CA2BDB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6D47F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2AB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2A1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CE4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634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8E8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CEE3D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6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AAABB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B8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67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6E2C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605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BE3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4B4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30</w:t>
            </w:r>
          </w:p>
        </w:tc>
      </w:tr>
      <w:tr w:rsidR="00306C76" w:rsidRPr="00306C76" w14:paraId="68C90D2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70151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9B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204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DAD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32E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7BE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7D4C8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.5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91850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818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862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1ED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210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5DE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C6B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6</w:t>
            </w:r>
          </w:p>
        </w:tc>
      </w:tr>
      <w:tr w:rsidR="00306C76" w:rsidRPr="00306C76" w14:paraId="2F2DB807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40A3D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0BC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261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07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5A7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01C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CB43D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5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9B53B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BC7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5BC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F62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352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C07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AA5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.25</w:t>
            </w:r>
          </w:p>
        </w:tc>
      </w:tr>
      <w:tr w:rsidR="00306C76" w:rsidRPr="00306C76" w14:paraId="0C1FC0B1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7F9B8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532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391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9E2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AA8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8F6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0EC72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9F89E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7E3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A1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615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9BB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3A5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D9A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0</w:t>
            </w:r>
          </w:p>
        </w:tc>
      </w:tr>
      <w:tr w:rsidR="00306C76" w:rsidRPr="00306C76" w14:paraId="24BD7C9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93005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164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F85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2C45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277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F7A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13980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3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5F8E1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005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E0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C1B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DC7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B34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8D4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49</w:t>
            </w:r>
          </w:p>
        </w:tc>
      </w:tr>
      <w:tr w:rsidR="00306C76" w:rsidRPr="00306C76" w14:paraId="190ADA7A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46135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018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4C1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EA1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B87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C27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F1388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B724B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509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C43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A0F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C3D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DB7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8AF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9</w:t>
            </w:r>
          </w:p>
        </w:tc>
      </w:tr>
      <w:tr w:rsidR="00306C76" w:rsidRPr="00306C76" w14:paraId="28066617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06C34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B51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FC2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603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F54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F3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6F58F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5845B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961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780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5B1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17D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05D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43C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6</w:t>
            </w:r>
          </w:p>
        </w:tc>
      </w:tr>
      <w:tr w:rsidR="00306C76" w:rsidRPr="00306C76" w14:paraId="07607D0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8875A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642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274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66E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D60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C67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4B0CA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D5948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91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DFB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78D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1A9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E62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93C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97</w:t>
            </w:r>
          </w:p>
        </w:tc>
      </w:tr>
      <w:tr w:rsidR="00306C76" w:rsidRPr="00306C76" w14:paraId="217E3787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BA8EC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39F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BF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EEB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300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3E8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20358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2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5584C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2FB5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024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88C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FB6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6AC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8C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6</w:t>
            </w:r>
          </w:p>
        </w:tc>
      </w:tr>
      <w:tr w:rsidR="00306C76" w:rsidRPr="00306C76" w14:paraId="5B1F3187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22500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4ED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637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18F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C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FA7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025FB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C21F0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1E7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FCF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A5E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6BD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FEC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CD9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83</w:t>
            </w:r>
          </w:p>
        </w:tc>
      </w:tr>
      <w:tr w:rsidR="00306C76" w:rsidRPr="00306C76" w14:paraId="09E87411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6BBE9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680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C0C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8F84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9A9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F29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25D11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7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781D4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294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4CA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4C5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43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BAC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581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1</w:t>
            </w:r>
          </w:p>
        </w:tc>
      </w:tr>
      <w:tr w:rsidR="00306C76" w:rsidRPr="00306C76" w14:paraId="5E2F45E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5B962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A31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53A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1B2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6DF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6E3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31E30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83C0D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61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E70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0F0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7FE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F1D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B7E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3</w:t>
            </w:r>
          </w:p>
        </w:tc>
      </w:tr>
      <w:tr w:rsidR="00306C76" w:rsidRPr="00306C76" w14:paraId="5B725BC1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69938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F5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7A1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0CF7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30B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DB1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B659E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485E0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777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C84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5AAC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4A2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29F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7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01A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4</w:t>
            </w:r>
          </w:p>
        </w:tc>
      </w:tr>
      <w:tr w:rsidR="00306C76" w:rsidRPr="00306C76" w14:paraId="60B03813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D36CF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4F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E86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FC5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A9A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DC8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4EE95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9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FE345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0C5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C31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48C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200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28E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7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DCD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61</w:t>
            </w:r>
          </w:p>
        </w:tc>
      </w:tr>
      <w:tr w:rsidR="00306C76" w:rsidRPr="00306C76" w14:paraId="066B3ACE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3640E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406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EB2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29A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B10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7B7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ED7BC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55670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06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CED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23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1C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D61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4B1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8</w:t>
            </w:r>
          </w:p>
        </w:tc>
      </w:tr>
      <w:tr w:rsidR="00306C76" w:rsidRPr="00306C76" w14:paraId="459592E3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ABB92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21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797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FB1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A41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1E2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9012F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4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D8641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FDC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0C3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39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6FA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D509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992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4</w:t>
            </w:r>
          </w:p>
        </w:tc>
      </w:tr>
      <w:tr w:rsidR="00306C76" w:rsidRPr="00306C76" w14:paraId="3DA5BAA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630E1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lastRenderedPageBreak/>
              <w:t>4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E96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3A6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342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3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D23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A25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D8CD9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2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F8586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CF9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40E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A72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91D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A3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B29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8</w:t>
            </w:r>
          </w:p>
        </w:tc>
      </w:tr>
      <w:tr w:rsidR="00306C76" w:rsidRPr="00306C76" w14:paraId="79EED3F3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9F615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D17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5A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2D1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896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FE1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11E97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4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DAF71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92E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899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93A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827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AE3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6CE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44</w:t>
            </w:r>
          </w:p>
        </w:tc>
      </w:tr>
      <w:tr w:rsidR="00306C76" w:rsidRPr="00306C76" w14:paraId="4964D7C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A461D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9D9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07C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BF4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9E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C14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CD108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4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A36B1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A40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C65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640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091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AA8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2F2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83</w:t>
            </w:r>
          </w:p>
        </w:tc>
      </w:tr>
      <w:tr w:rsidR="00306C76" w:rsidRPr="00306C76" w14:paraId="168EACC0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CB67B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956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B4C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0D3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E11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69E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7ABBF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.9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2D825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28E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0E6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23C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7D5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ABD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7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488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1</w:t>
            </w:r>
          </w:p>
        </w:tc>
      </w:tr>
      <w:tr w:rsidR="00306C76" w:rsidRPr="00306C76" w14:paraId="54277C7A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A85F7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7DE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137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8CD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16F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13B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0456B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22CB1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073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7FC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F48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AC6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1B63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83E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4</w:t>
            </w:r>
          </w:p>
        </w:tc>
      </w:tr>
      <w:tr w:rsidR="00306C76" w:rsidRPr="00306C76" w14:paraId="19EA71AF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9DF2C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B6F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DF6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545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8FB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0D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BA456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0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AA4C1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184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60E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8CE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F54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FE6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F61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9</w:t>
            </w:r>
          </w:p>
        </w:tc>
      </w:tr>
      <w:tr w:rsidR="00306C76" w:rsidRPr="00306C76" w14:paraId="35C5BC9B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21811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5EE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DE0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6C4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5DA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665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9DC9E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FA9E6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4FF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55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264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EA5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3DA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3B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4</w:t>
            </w:r>
          </w:p>
        </w:tc>
      </w:tr>
      <w:tr w:rsidR="00306C76" w:rsidRPr="00306C76" w14:paraId="1E6E1F41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DE146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CF0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D90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5F5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3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594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17F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2358D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B8613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3E0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549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3C84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7BAD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6A8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EFF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07</w:t>
            </w:r>
          </w:p>
        </w:tc>
      </w:tr>
      <w:tr w:rsidR="00306C76" w:rsidRPr="00306C76" w14:paraId="702FD5FC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1B1D6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FAD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8B8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30B1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E00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36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7C442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2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F48DD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79D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94B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D0C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1AC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59C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CF2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38</w:t>
            </w:r>
          </w:p>
        </w:tc>
      </w:tr>
      <w:tr w:rsidR="00306C76" w:rsidRPr="00306C76" w14:paraId="360207C3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63113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4E8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ED6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629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E4F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52B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6C19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C1838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302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A07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0E1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929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168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C28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00</w:t>
            </w:r>
          </w:p>
        </w:tc>
      </w:tr>
      <w:tr w:rsidR="00306C76" w:rsidRPr="00306C76" w14:paraId="1A0E7351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6F088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4F3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B19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C55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498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8B4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09261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AC2F1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11E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46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5C2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D0D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170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208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3</w:t>
            </w:r>
          </w:p>
        </w:tc>
      </w:tr>
      <w:tr w:rsidR="00306C76" w:rsidRPr="00306C76" w14:paraId="1744576B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76AAD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D1E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A0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B12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119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892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0EAC3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7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947DC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F4E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AE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42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F0F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9B8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6A8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8</w:t>
            </w:r>
          </w:p>
        </w:tc>
      </w:tr>
      <w:tr w:rsidR="00306C76" w:rsidRPr="00306C76" w14:paraId="0DACC967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3DA67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106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40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AB5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459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9F0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144C2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5D8F69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896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6A8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747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E34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6D2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C6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97</w:t>
            </w:r>
          </w:p>
        </w:tc>
      </w:tr>
      <w:tr w:rsidR="00306C76" w:rsidRPr="00306C76" w14:paraId="6457D18D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8B71B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382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958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C7A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191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DB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2528E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436AD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565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E71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5AC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D9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792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DEE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4</w:t>
            </w:r>
          </w:p>
        </w:tc>
      </w:tr>
      <w:tr w:rsidR="00306C76" w:rsidRPr="00306C76" w14:paraId="3208322F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80F0A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844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92F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20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DD4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BB9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F1AF8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8B22B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18A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5D4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E34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566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DA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1AE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1</w:t>
            </w:r>
          </w:p>
        </w:tc>
      </w:tr>
      <w:tr w:rsidR="00306C76" w:rsidRPr="00306C76" w14:paraId="566E3757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F7A05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4E81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7CB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DED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CEE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491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EF6F5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3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3431E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812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71C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FDD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D2A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F3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1DC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9</w:t>
            </w:r>
          </w:p>
        </w:tc>
      </w:tr>
      <w:tr w:rsidR="00306C76" w:rsidRPr="00306C76" w14:paraId="6FA58F17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D4DE0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EE95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A5D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6B9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F2D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030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7BE25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.2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4BF318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BE2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3CC2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D2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4C6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DB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959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5</w:t>
            </w:r>
          </w:p>
        </w:tc>
      </w:tr>
      <w:tr w:rsidR="00306C76" w:rsidRPr="00306C76" w14:paraId="2471B482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D6F4B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DFC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EFC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79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7F1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D2D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34E4E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E2BA1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5EC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F73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20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AC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5C4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3E4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3</w:t>
            </w:r>
          </w:p>
        </w:tc>
      </w:tr>
      <w:tr w:rsidR="00306C76" w:rsidRPr="00306C76" w14:paraId="592ECCC0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926AE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B85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741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653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EEE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C66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83694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0FAE2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68C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E2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A75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2DC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BFF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306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5</w:t>
            </w:r>
          </w:p>
        </w:tc>
      </w:tr>
      <w:tr w:rsidR="00306C76" w:rsidRPr="00306C76" w14:paraId="7073073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371BBD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01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B8F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0AE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405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106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EF772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5DE4A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DA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D67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82E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D1B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100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2F6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0</w:t>
            </w:r>
          </w:p>
        </w:tc>
      </w:tr>
      <w:tr w:rsidR="00306C76" w:rsidRPr="00306C76" w14:paraId="72EC485A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7E874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913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99E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341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E65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936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3A4964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7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C2673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F8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B31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E3B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A57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17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A32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81</w:t>
            </w:r>
          </w:p>
        </w:tc>
      </w:tr>
      <w:tr w:rsidR="00306C76" w:rsidRPr="00306C76" w14:paraId="242D66C8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DA089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58D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D4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AE2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D3D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5745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EDBE3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4B469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109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0DA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89B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556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08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E4B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3</w:t>
            </w:r>
          </w:p>
        </w:tc>
      </w:tr>
      <w:tr w:rsidR="00306C76" w:rsidRPr="00306C76" w14:paraId="0FEB8864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CCCCB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9FE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B0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B6C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55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AE2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8BE10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4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E7888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F08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564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EBA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7C7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A2D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B33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3</w:t>
            </w:r>
          </w:p>
        </w:tc>
      </w:tr>
      <w:tr w:rsidR="00306C76" w:rsidRPr="00306C76" w14:paraId="71B9E0E9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9DC0B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FC0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613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CF1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CCF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427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74EE1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3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83F1E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FF1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922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78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5C6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EE54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5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F00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7</w:t>
            </w:r>
          </w:p>
        </w:tc>
      </w:tr>
      <w:tr w:rsidR="00306C76" w:rsidRPr="00306C76" w14:paraId="28A4FF9A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2F632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642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D44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6DE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417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622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E7343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3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6E016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F3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5CF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7EA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E5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927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0E6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2A75FC6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CEE71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837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D11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1E1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5C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750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4FABA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1D9075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B9C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24E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9F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F9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6D7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810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78AFFE5E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B6086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97F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D55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46F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869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C20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E5398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81767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B8E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BFC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C9B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8E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205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E5F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3B236739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2BE43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525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DE1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060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9A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424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DE17C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7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E7A32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0DD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0BC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99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311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6D8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D32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0D37B0EF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83BD3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6F8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007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334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930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C8C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29215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0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9523B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90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CF0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517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F17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DE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0E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2E537A5C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C8B67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C55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A0C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DA7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075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C33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FCE6A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6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CC804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6C1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AE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391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3B4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086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6AB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38489CAC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389F5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9DB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8E4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6DF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D1A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3B9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753BD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7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28F37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CBC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BD6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2A8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EA6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2B3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4A0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0F697848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4AF55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4D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90B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A6A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55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4FA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820FF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5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4FC8F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6EF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88C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D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ABD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4D1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550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20E19C3A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C38114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C01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0256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80C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43A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515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2E9F6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496EB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E19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C4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F33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480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293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ECD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3EC18519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A3319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8CC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005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D67E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25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604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533F9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5F2D9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67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32C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FC7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361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57A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C0E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4AF8BB03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11BD75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F4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FDE4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F7A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B98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403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12159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6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78116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1B4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4E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FB3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B0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2F4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AE3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58E1F0D5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32B41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01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EAE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B95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8B9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8A6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76AF7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8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DA58F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BAB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E80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5E7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9C7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492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0A0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27FF5B76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EE0F4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6D8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40D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092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183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F04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3B390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AAB0D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431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405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B7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A2F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03A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F43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18F3B120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A6473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90A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4BF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238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A2B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DE0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10C7E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76688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FC0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4A3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E8A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06A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A36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31D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50E87CA2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7DEE7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AA3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037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CD2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CFD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E2E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5C04F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2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DBB85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366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B5C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481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EF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399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91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528F294E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20234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166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BEB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BE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F21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538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02BB3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4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79950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A00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66B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1CD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495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371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8A7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77A8B584" w14:textId="77777777" w:rsidTr="00D5291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93078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89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1 / 46 NE</w:t>
            </w:r>
          </w:p>
        </w:tc>
        <w:tc>
          <w:tcPr>
            <w:tcW w:w="633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FDB8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4</w:t>
            </w:r>
          </w:p>
        </w:tc>
        <w:tc>
          <w:tcPr>
            <w:tcW w:w="752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8F96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0</w:t>
            </w:r>
          </w:p>
        </w:tc>
        <w:tc>
          <w:tcPr>
            <w:tcW w:w="6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C91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A470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6</w:t>
            </w:r>
          </w:p>
        </w:tc>
        <w:tc>
          <w:tcPr>
            <w:tcW w:w="976" w:type="dxa"/>
            <w:tcBorders>
              <w:top w:val="nil"/>
              <w:left w:val="nil"/>
              <w:bottom w:val="dashed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88404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0</w:t>
            </w:r>
          </w:p>
        </w:tc>
        <w:tc>
          <w:tcPr>
            <w:tcW w:w="988" w:type="dxa"/>
            <w:tcBorders>
              <w:top w:val="nil"/>
              <w:left w:val="nil"/>
              <w:bottom w:val="dashed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BA01B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C7E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DF5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F6D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8105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710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747C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723D81A4" w14:textId="77777777" w:rsidTr="00D52910">
        <w:trPr>
          <w:trHeight w:val="376"/>
        </w:trPr>
        <w:tc>
          <w:tcPr>
            <w:tcW w:w="98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873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EDC 21-4</w:t>
            </w:r>
          </w:p>
        </w:tc>
        <w:tc>
          <w:tcPr>
            <w:tcW w:w="4823" w:type="dxa"/>
            <w:gridSpan w:val="6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000000"/>
            </w:tcBorders>
            <w:shd w:val="clear" w:color="auto" w:fill="auto"/>
            <w:noWrap/>
            <w:vAlign w:val="center"/>
            <w:hideMark/>
          </w:tcPr>
          <w:p w14:paraId="5C785B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Plagioclase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05153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EDC 21-4</w:t>
            </w:r>
          </w:p>
        </w:tc>
        <w:tc>
          <w:tcPr>
            <w:tcW w:w="473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C31C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Opaque</w:t>
            </w:r>
          </w:p>
        </w:tc>
      </w:tr>
      <w:tr w:rsidR="00306C76" w:rsidRPr="00306C76" w14:paraId="21C6AC8F" w14:textId="77777777" w:rsidTr="00BF7817">
        <w:trPr>
          <w:trHeight w:val="40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36A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D85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Orientation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723B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ake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5D87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Length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621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Width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815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o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  <w:hideMark/>
          </w:tcPr>
          <w:p w14:paraId="5497C1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spect Ratio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CD774BB" w14:textId="77777777" w:rsidR="00306C76" w:rsidRPr="00306C76" w:rsidRDefault="00306C76" w:rsidP="00306C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620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Orientation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49C2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ake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AF98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Length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5DD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Width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894F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o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D65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spect Ratio</w:t>
            </w:r>
          </w:p>
        </w:tc>
      </w:tr>
      <w:tr w:rsidR="00306C76" w:rsidRPr="00306C76" w14:paraId="7411742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A9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23A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1B4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AC8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2E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644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421BB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D25D8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77D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991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703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1BD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1F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67E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7</w:t>
            </w:r>
          </w:p>
        </w:tc>
      </w:tr>
      <w:tr w:rsidR="00306C76" w:rsidRPr="00306C76" w14:paraId="769017B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1F6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9CF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D50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735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866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2D7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AA651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99E7A9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223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8E5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E9A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C84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20A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884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7</w:t>
            </w:r>
          </w:p>
        </w:tc>
      </w:tr>
      <w:tr w:rsidR="00306C76" w:rsidRPr="00306C76" w14:paraId="422F595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ABA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BAD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5C7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7F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F4E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A8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AE276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2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CF25D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8F2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1AB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421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BA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E90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57A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4</w:t>
            </w:r>
          </w:p>
        </w:tc>
      </w:tr>
      <w:tr w:rsidR="00306C76" w:rsidRPr="00306C76" w14:paraId="2B90E61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273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52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7B1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F2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D73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D76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0475F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6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D2DCF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A89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04A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6E12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74D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8E5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E3E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1</w:t>
            </w:r>
          </w:p>
        </w:tc>
      </w:tr>
      <w:tr w:rsidR="00306C76" w:rsidRPr="00306C76" w14:paraId="0BB737E4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779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9E8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BD8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6A9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DAA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593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BECB0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1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23BD6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CCE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823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4F5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095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2EB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2E2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0</w:t>
            </w:r>
          </w:p>
        </w:tc>
      </w:tr>
      <w:tr w:rsidR="00306C76" w:rsidRPr="00306C76" w14:paraId="1044C2C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7E9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67A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E94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0F7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8BD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B9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C1DFD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58EEF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573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2B4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C1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2429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185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946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5</w:t>
            </w:r>
          </w:p>
        </w:tc>
      </w:tr>
      <w:tr w:rsidR="00306C76" w:rsidRPr="00306C76" w14:paraId="41FAC83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DF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F98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8AF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DAF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AEF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908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7501F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7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7CAE9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086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CE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412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E37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174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13A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98</w:t>
            </w:r>
          </w:p>
        </w:tc>
      </w:tr>
      <w:tr w:rsidR="00306C76" w:rsidRPr="00306C76" w14:paraId="6FD73A1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6A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lastRenderedPageBreak/>
              <w:t>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125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087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49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E0E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16D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BAF12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53B7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316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4AE1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64E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E9D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1D1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794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28</w:t>
            </w:r>
          </w:p>
        </w:tc>
      </w:tr>
      <w:tr w:rsidR="00306C76" w:rsidRPr="00306C76" w14:paraId="5E906F4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BEF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F344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56C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161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944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AE2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336A4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2542E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7C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FFB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398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8BE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1DB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DD0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9</w:t>
            </w:r>
          </w:p>
        </w:tc>
      </w:tr>
      <w:tr w:rsidR="00306C76" w:rsidRPr="00306C76" w14:paraId="583547F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943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F5B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2276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E81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CE1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640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E3C65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E21BB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E1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15E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4B1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3D6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973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040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3</w:t>
            </w:r>
          </w:p>
        </w:tc>
      </w:tr>
      <w:tr w:rsidR="00306C76" w:rsidRPr="00306C76" w14:paraId="133D23A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6155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D58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5E6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2F8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18B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DAD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B932E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3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87EBD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817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AD1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ED3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A7A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EF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F77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73</w:t>
            </w:r>
          </w:p>
        </w:tc>
      </w:tr>
      <w:tr w:rsidR="00306C76" w:rsidRPr="00306C76" w14:paraId="186A80F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D47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D1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F6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B19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255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58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CF70F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D1B35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008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992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6B5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1CE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CCD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AA4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8</w:t>
            </w:r>
          </w:p>
        </w:tc>
      </w:tr>
      <w:tr w:rsidR="00306C76" w:rsidRPr="00306C76" w14:paraId="51B5476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232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8E5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172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DC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9BF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517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9AFB3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48A8F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20A4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13A7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C6D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711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792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95D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74</w:t>
            </w:r>
          </w:p>
        </w:tc>
      </w:tr>
      <w:tr w:rsidR="00306C76" w:rsidRPr="00306C76" w14:paraId="25D7836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3E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869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626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FEF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34B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642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5A03B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3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F0447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1B4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133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1B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E47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AE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280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77</w:t>
            </w:r>
          </w:p>
        </w:tc>
      </w:tr>
      <w:tr w:rsidR="00306C76" w:rsidRPr="00306C76" w14:paraId="7A2CCE5F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887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5ED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817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1E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EE9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02A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30458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8CD39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2EF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C86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AAA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A2A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DED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5C3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84</w:t>
            </w:r>
          </w:p>
        </w:tc>
      </w:tr>
      <w:tr w:rsidR="00306C76" w:rsidRPr="00306C76" w14:paraId="38B4E76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610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CCC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FC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BF4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29B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706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F3733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3D1A2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9BC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E79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EED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B28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00E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8BF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6</w:t>
            </w:r>
          </w:p>
        </w:tc>
      </w:tr>
      <w:tr w:rsidR="00306C76" w:rsidRPr="00306C76" w14:paraId="26A07F3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E51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146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6DD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F0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E26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B84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160BF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79B4B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5D8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4C3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A3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1CB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CB0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C03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65</w:t>
            </w:r>
          </w:p>
        </w:tc>
      </w:tr>
      <w:tr w:rsidR="00306C76" w:rsidRPr="00306C76" w14:paraId="1A1C200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DE1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69C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74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023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EBA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868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85D35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8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AC8B9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6AF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43D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9DC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BE7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2C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63C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3</w:t>
            </w:r>
          </w:p>
        </w:tc>
      </w:tr>
      <w:tr w:rsidR="00306C76" w:rsidRPr="00306C76" w14:paraId="0A5B9DF9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3E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910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32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30E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088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5EC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161EE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9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4F977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0B7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BAC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085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72E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EE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E41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2</w:t>
            </w:r>
          </w:p>
        </w:tc>
      </w:tr>
      <w:tr w:rsidR="00306C76" w:rsidRPr="00306C76" w14:paraId="728F666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810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1D8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E6C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B6E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AA9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09F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CCDE1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1532F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0C2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3BB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95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FCD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BC3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DA5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24</w:t>
            </w:r>
          </w:p>
        </w:tc>
      </w:tr>
      <w:tr w:rsidR="00306C76" w:rsidRPr="00306C76" w14:paraId="3615BA7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FD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B71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8C2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F23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B38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582D7" w14:textId="0606CC42" w:rsidR="00306C76" w:rsidRPr="00306C76" w:rsidRDefault="0095175A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23929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5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601AF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DCF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B1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BAD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C88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33A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9AA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1</w:t>
            </w:r>
          </w:p>
        </w:tc>
      </w:tr>
      <w:tr w:rsidR="00306C76" w:rsidRPr="00306C76" w14:paraId="5704FCF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E43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976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6D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933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0B3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B18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E2C10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B7487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C8E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C5D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BC58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5BE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C95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36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3</w:t>
            </w:r>
          </w:p>
        </w:tc>
      </w:tr>
      <w:tr w:rsidR="00306C76" w:rsidRPr="00306C76" w14:paraId="62F17E5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87E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EC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FB9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CE02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F28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3FA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524A2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9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97538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5BA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221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04C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652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191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A87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65</w:t>
            </w:r>
          </w:p>
        </w:tc>
      </w:tr>
      <w:tr w:rsidR="00306C76" w:rsidRPr="00306C76" w14:paraId="3B88A03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1F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FF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E4C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E9B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4BD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17B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42708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875F9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5A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616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9B0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E6B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51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9D6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55</w:t>
            </w:r>
          </w:p>
        </w:tc>
      </w:tr>
      <w:tr w:rsidR="00306C76" w:rsidRPr="00306C76" w14:paraId="28121C5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D5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F5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339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CAC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363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52C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7FDBF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CAF22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FA3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DA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B37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706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0AA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20B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0</w:t>
            </w:r>
          </w:p>
        </w:tc>
      </w:tr>
      <w:tr w:rsidR="00306C76" w:rsidRPr="00306C76" w14:paraId="320F577F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66B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5A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CAE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983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CC5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0BE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19C29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EE2D7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43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109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705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6B8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12F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D94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1</w:t>
            </w:r>
          </w:p>
        </w:tc>
      </w:tr>
      <w:tr w:rsidR="00306C76" w:rsidRPr="00306C76" w14:paraId="2F0C1B7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78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E3C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30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53F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9EC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4C9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56D12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5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47C05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5C0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278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0F3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D0E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1F2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26C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1</w:t>
            </w:r>
          </w:p>
        </w:tc>
      </w:tr>
      <w:tr w:rsidR="00306C76" w:rsidRPr="00306C76" w14:paraId="3C0D104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765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11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515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6F1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001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B1A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ACB69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8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89CCC4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EE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EA2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CF4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277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36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17D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1</w:t>
            </w:r>
          </w:p>
        </w:tc>
      </w:tr>
      <w:tr w:rsidR="00306C76" w:rsidRPr="00306C76" w14:paraId="0A750CF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64C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673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C3F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F5B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5E1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9D4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6D3FA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D3294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5A3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C8F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B24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56B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244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776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65</w:t>
            </w:r>
          </w:p>
        </w:tc>
      </w:tr>
      <w:tr w:rsidR="00306C76" w:rsidRPr="00306C76" w14:paraId="445EFDC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EEA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C50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F80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9A4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3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6E0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D87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A204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1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0902D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7D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16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E7D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C7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6C1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D14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57</w:t>
            </w:r>
          </w:p>
        </w:tc>
      </w:tr>
      <w:tr w:rsidR="00306C76" w:rsidRPr="00306C76" w14:paraId="45DED524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B69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BB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0E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824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D31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0C5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B95785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6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03686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262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1EC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0A3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AAC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DF2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28E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72</w:t>
            </w:r>
          </w:p>
        </w:tc>
      </w:tr>
      <w:tr w:rsidR="00306C76" w:rsidRPr="00306C76" w14:paraId="72BA2BD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3AD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453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1F4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89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EBC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475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EFBF31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2A921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F7B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12F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C61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C27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87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677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8</w:t>
            </w:r>
          </w:p>
        </w:tc>
      </w:tr>
      <w:tr w:rsidR="00306C76" w:rsidRPr="00306C76" w14:paraId="632F0C2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C3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9E59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999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ABC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97F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75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43430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3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133E7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B47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513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7F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F28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13B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F7D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9</w:t>
            </w:r>
          </w:p>
        </w:tc>
      </w:tr>
      <w:tr w:rsidR="00306C76" w:rsidRPr="00306C76" w14:paraId="5511B9E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2BF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422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419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8A1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BDE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FE4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F051D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25A35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D4ED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534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993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644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293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7C6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9</w:t>
            </w:r>
          </w:p>
        </w:tc>
      </w:tr>
      <w:tr w:rsidR="00306C76" w:rsidRPr="00306C76" w14:paraId="2F2BC1D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5A5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1ED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10E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7D7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726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BA3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649C7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7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78882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E99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C0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434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33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E0D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2A7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6</w:t>
            </w:r>
          </w:p>
        </w:tc>
      </w:tr>
      <w:tr w:rsidR="00306C76" w:rsidRPr="00306C76" w14:paraId="5008DE6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7CC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B2B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18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419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FD0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B6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88240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7E4C7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E17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D9A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C71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758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AB1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445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59</w:t>
            </w:r>
          </w:p>
        </w:tc>
      </w:tr>
      <w:tr w:rsidR="00306C76" w:rsidRPr="00306C76" w14:paraId="13608D4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96C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91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0D5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3F9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258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764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A389E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3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91B1B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242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E8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BB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85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9A4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84E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57</w:t>
            </w:r>
          </w:p>
        </w:tc>
      </w:tr>
      <w:tr w:rsidR="00306C76" w:rsidRPr="00306C76" w14:paraId="196FCB1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801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CAF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B607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FD2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A5C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40D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CCB96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954BE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CC8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46B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A648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F7B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BD7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FC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85</w:t>
            </w:r>
          </w:p>
        </w:tc>
      </w:tr>
      <w:tr w:rsidR="00306C76" w:rsidRPr="00306C76" w14:paraId="319E1D7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DE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BE2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30D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7E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E53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D0D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6ED72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1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E3EEB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FE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55D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A7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B92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8E5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C29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77</w:t>
            </w:r>
          </w:p>
        </w:tc>
      </w:tr>
      <w:tr w:rsidR="00306C76" w:rsidRPr="00306C76" w14:paraId="42B227E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CF11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AB6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26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6B3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1A0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895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B934F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D6986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C8F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A4F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D6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C41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1D3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66A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65</w:t>
            </w:r>
          </w:p>
        </w:tc>
      </w:tr>
      <w:tr w:rsidR="00306C76" w:rsidRPr="00306C76" w14:paraId="3CED9F7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175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11A2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449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66AD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C7E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D3B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E8FAE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932F0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B97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E9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B4A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593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171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EC0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9</w:t>
            </w:r>
          </w:p>
        </w:tc>
      </w:tr>
      <w:tr w:rsidR="00306C76" w:rsidRPr="00306C76" w14:paraId="777A1AA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B33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39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4AB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44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90A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394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C2519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3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65A74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50B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912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980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D2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D24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45E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71</w:t>
            </w:r>
          </w:p>
        </w:tc>
      </w:tr>
      <w:tr w:rsidR="00306C76" w:rsidRPr="00306C76" w14:paraId="7C5AE4A0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E50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4DF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9E3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9C2A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C4A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535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72F067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2179E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D8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082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0E4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89B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22D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DFE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1</w:t>
            </w:r>
          </w:p>
        </w:tc>
      </w:tr>
      <w:tr w:rsidR="00306C76" w:rsidRPr="00306C76" w14:paraId="37CC80C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1D6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D0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392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3C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432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54E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DC144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6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A78CD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BCD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636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873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310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0B9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557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81</w:t>
            </w:r>
          </w:p>
        </w:tc>
      </w:tr>
      <w:tr w:rsidR="00306C76" w:rsidRPr="00306C76" w14:paraId="3FEC31F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55A4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596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61A3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8A5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53F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BC6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DBB36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3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229CC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F79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3ED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B19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D05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86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F5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31</w:t>
            </w:r>
          </w:p>
        </w:tc>
      </w:tr>
      <w:tr w:rsidR="00306C76" w:rsidRPr="00306C76" w14:paraId="3EE37874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645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029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5D5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E3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F66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20A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B880F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DCBC4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EC4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77C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605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55B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057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3B0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62</w:t>
            </w:r>
          </w:p>
        </w:tc>
      </w:tr>
      <w:tr w:rsidR="00306C76" w:rsidRPr="00306C76" w14:paraId="6BE03FC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0BF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EB8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971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81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9E4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888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29ABE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3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58A0CE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D2D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C9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9029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5C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81D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E0C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9</w:t>
            </w:r>
          </w:p>
        </w:tc>
      </w:tr>
      <w:tr w:rsidR="00306C76" w:rsidRPr="00306C76" w14:paraId="64F0564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DF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8B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500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8E6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C4B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A9511" w14:textId="054B8D7F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865589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304B6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043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559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2C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823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DE3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2A85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5</w:t>
            </w:r>
          </w:p>
        </w:tc>
      </w:tr>
      <w:tr w:rsidR="00306C76" w:rsidRPr="00306C76" w14:paraId="2183FB2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27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D071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521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A24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1E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6D3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BB378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F2663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FD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B7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382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3C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BD3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ED0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2</w:t>
            </w:r>
          </w:p>
        </w:tc>
      </w:tr>
      <w:tr w:rsidR="00306C76" w:rsidRPr="00306C76" w14:paraId="76BEC05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6F5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258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822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6D6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A6E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B83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D3F0A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6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899B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DA2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85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EB9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33E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398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BEC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9</w:t>
            </w:r>
          </w:p>
        </w:tc>
      </w:tr>
      <w:tr w:rsidR="00306C76" w:rsidRPr="00306C76" w14:paraId="48FAC9A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500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497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3BB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1D3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7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8A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EF8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4180A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5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94E12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B0B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9F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F41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0AB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B01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B0B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65</w:t>
            </w:r>
          </w:p>
        </w:tc>
      </w:tr>
      <w:tr w:rsidR="00306C76" w:rsidRPr="00306C76" w14:paraId="00FAFCA9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5F5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E3B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AD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C6E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807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B4E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6A223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.9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52FC7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6B8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D39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AAB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38B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31F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0EB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60</w:t>
            </w:r>
          </w:p>
        </w:tc>
      </w:tr>
      <w:tr w:rsidR="00306C76" w:rsidRPr="00306C76" w14:paraId="2D65594E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B94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343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479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1A3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869E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2E6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6674B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3BC3D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1AD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7F8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9E4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07E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6E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5E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2</w:t>
            </w:r>
          </w:p>
        </w:tc>
      </w:tr>
      <w:tr w:rsidR="00306C76" w:rsidRPr="00306C76" w14:paraId="2079FE1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FC9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FF8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E0B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BE4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384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73C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C7007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5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0CB52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309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A03E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AE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9D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632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85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70</w:t>
            </w:r>
          </w:p>
        </w:tc>
      </w:tr>
      <w:tr w:rsidR="00306C76" w:rsidRPr="00306C76" w14:paraId="54D2F85E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5A0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FE1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099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4D3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71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74B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BAF8A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855DB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4E1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A2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4DA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AAA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EC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B0B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55</w:t>
            </w:r>
          </w:p>
        </w:tc>
      </w:tr>
      <w:tr w:rsidR="00306C76" w:rsidRPr="00306C76" w14:paraId="128845D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13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872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FF6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68B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58B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D31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214CC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4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2E842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C5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72C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527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7FB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73E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866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9</w:t>
            </w:r>
          </w:p>
        </w:tc>
      </w:tr>
      <w:tr w:rsidR="00306C76" w:rsidRPr="00306C76" w14:paraId="0D3E8CE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BB2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11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EF53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219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BC0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B36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02CE9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2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0F79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1C4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B96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C5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08A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D1F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049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8</w:t>
            </w:r>
          </w:p>
        </w:tc>
      </w:tr>
      <w:tr w:rsidR="00306C76" w:rsidRPr="00306C76" w14:paraId="279D8114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F46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1B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FEF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675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C29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0A9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940A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.6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874A6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74C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49D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D7E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0D6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966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F5E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8</w:t>
            </w:r>
          </w:p>
        </w:tc>
      </w:tr>
      <w:tr w:rsidR="00306C76" w:rsidRPr="00306C76" w14:paraId="7CCD6C9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D98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lastRenderedPageBreak/>
              <w:t>5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92E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D51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D12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10F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CEC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2C084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.6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EA1A8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12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97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2A2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BA9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3FB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EE25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2</w:t>
            </w:r>
          </w:p>
        </w:tc>
      </w:tr>
      <w:tr w:rsidR="00306C76" w:rsidRPr="00306C76" w14:paraId="72EC3FE9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C6A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E26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86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82C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6D7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5A562" w14:textId="3E7FF776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CB68B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.9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21935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51F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F60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8B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3F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0B3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34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6</w:t>
            </w:r>
          </w:p>
        </w:tc>
      </w:tr>
      <w:tr w:rsidR="00306C76" w:rsidRPr="00306C76" w14:paraId="58AA189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CD0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A8A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2A0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83B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0BB7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404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64F13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0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2A628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746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F6E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7AF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5A1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23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D2F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9</w:t>
            </w:r>
          </w:p>
        </w:tc>
      </w:tr>
      <w:tr w:rsidR="00306C76" w:rsidRPr="00306C76" w14:paraId="7B9404B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E73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077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1A1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DD9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D3B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EFC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855A2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6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834EF1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5E1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823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683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445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558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A3E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5</w:t>
            </w:r>
          </w:p>
        </w:tc>
      </w:tr>
      <w:tr w:rsidR="00306C76" w:rsidRPr="00306C76" w14:paraId="3DE3772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58F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196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E6C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2A0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C20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BBF76" w14:textId="4E4537CB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C0CF3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0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7F782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ABE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CB4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31B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1D7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CAD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AB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6</w:t>
            </w:r>
          </w:p>
        </w:tc>
      </w:tr>
      <w:tr w:rsidR="00306C76" w:rsidRPr="00306C76" w14:paraId="18C9E06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F80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4B96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97E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EBA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3E4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024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CE608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4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FD7AD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1C6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E3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AF6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2F2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BA7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89A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6</w:t>
            </w:r>
          </w:p>
        </w:tc>
      </w:tr>
      <w:tr w:rsidR="00306C76" w:rsidRPr="00306C76" w14:paraId="1C8EE3C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28B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C0E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68B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769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B36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F1A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ED2723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A7496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BA3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E04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CD0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DC4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EA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F46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8</w:t>
            </w:r>
          </w:p>
        </w:tc>
      </w:tr>
      <w:tr w:rsidR="00306C76" w:rsidRPr="00306C76" w14:paraId="4AE9798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5CD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5BA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D7F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129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51E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DD05B" w14:textId="507A3CFD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EEEF6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0704C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64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2F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1FD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166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2FC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E51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6</w:t>
            </w:r>
          </w:p>
        </w:tc>
      </w:tr>
      <w:tr w:rsidR="00306C76" w:rsidRPr="00306C76" w14:paraId="7EB1805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732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348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09D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F66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563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CA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3644F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A3E0F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FC8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202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C2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4DD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98F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257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1</w:t>
            </w:r>
          </w:p>
        </w:tc>
      </w:tr>
      <w:tr w:rsidR="00306C76" w:rsidRPr="00306C76" w14:paraId="5718C5D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4B7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126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5BB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5D0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6B3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E7F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A539A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8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44819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E1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BBF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F24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B0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A26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281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22259D84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A9DC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398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E9C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6BC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1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CE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0649E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3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F24E0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43E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725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49E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E21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EA3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680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45FDFB3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896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0C3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EF1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561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679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4DE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3AAD6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BF4F5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95D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025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38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648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C15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E32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5F15318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1F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1C1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A6D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9B8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7D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FDC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A9F0B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0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28A6F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098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8B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297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B9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903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B56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1A4845BF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9BF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9C7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5B9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208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2E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57A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1871A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71511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521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C0D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553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F21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F17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5EB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0A2D80A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85D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8D1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D71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616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94A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E0E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8D20C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1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D3B34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E20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D36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E8F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01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F4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FD0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4ED97D4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DB8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515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14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ADB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E63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413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FB4C9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1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5B4DF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31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DC1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EC1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C94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8A85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DEC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2C61E26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DE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F4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463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17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999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FBC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3317D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1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CAAE6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2A9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E4E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D1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A771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6C5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289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53446CA4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832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B07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9AB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D0B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F92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8F8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321CD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5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2D84C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E5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911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C9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A21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0F1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21B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2D0A9F1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AA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3D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2F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A3C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09A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6B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E001E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2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59D3D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0DC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7B0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1B7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A6C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39D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AC1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333D478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5C3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8E4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EB1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9BB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56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815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4C6C8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9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915FE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C60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DB6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791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BFF9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93E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5CE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7E8C007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DB9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A55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A29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D2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AC1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98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A0F5C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80169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AF7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C7D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B96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47E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A77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865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468535C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9F9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070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AFA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7CF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DFC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F35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D4AF7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005D8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12D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36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7AD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EDF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3A71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D377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5039D47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D0E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268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63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A98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C6A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8A4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4FB2D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5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316C6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D01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1D6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F15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A3D8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768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2AE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124D1634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25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796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0F6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648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A94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EAB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174A7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34CDC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B07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55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6E9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BA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E881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8B6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401C34B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97E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98F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2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F10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A1B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845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448D2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7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8CD07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2B6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ED3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9B2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C5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4FD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0F4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30C2287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00F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D91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636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52B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80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192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0BA229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8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FCD92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C93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D34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4B1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C36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560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126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63A46D7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67B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362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C93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1D3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874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B83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4F6C6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A31DF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C92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847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A6A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250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5B7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214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081A890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21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D34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99F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880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7A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DD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9EE72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BB2FD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CE0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A5A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D48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E6B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2E9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D19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34DF6FA0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834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D33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B97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096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A5A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BF81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C2A2D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92FC7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CA3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4A2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7F6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5FF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10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738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584D8FB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A20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CD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2FE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75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C4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2907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09C91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17C24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CB8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6FD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F77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EB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90D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52C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5BD0160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8F74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6E9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 / 50 W</w:t>
            </w:r>
          </w:p>
        </w:tc>
        <w:tc>
          <w:tcPr>
            <w:tcW w:w="633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B959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5</w:t>
            </w:r>
          </w:p>
        </w:tc>
        <w:tc>
          <w:tcPr>
            <w:tcW w:w="752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A0CB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1</w:t>
            </w:r>
          </w:p>
        </w:tc>
        <w:tc>
          <w:tcPr>
            <w:tcW w:w="6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AFC2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0477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5</w:t>
            </w:r>
          </w:p>
        </w:tc>
        <w:tc>
          <w:tcPr>
            <w:tcW w:w="976" w:type="dxa"/>
            <w:tcBorders>
              <w:top w:val="nil"/>
              <w:left w:val="nil"/>
              <w:bottom w:val="dashed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E81BC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1</w:t>
            </w:r>
          </w:p>
        </w:tc>
        <w:tc>
          <w:tcPr>
            <w:tcW w:w="988" w:type="dxa"/>
            <w:tcBorders>
              <w:top w:val="nil"/>
              <w:left w:val="nil"/>
              <w:bottom w:val="dashed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21DDD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D788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33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BCC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364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CDEA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B38C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dashed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613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1085BCB2" w14:textId="77777777" w:rsidTr="00BF7817">
        <w:trPr>
          <w:trHeight w:val="432"/>
        </w:trPr>
        <w:tc>
          <w:tcPr>
            <w:tcW w:w="98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EAA2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EDC22/30B</w:t>
            </w:r>
          </w:p>
        </w:tc>
        <w:tc>
          <w:tcPr>
            <w:tcW w:w="4823" w:type="dxa"/>
            <w:gridSpan w:val="6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000000"/>
            </w:tcBorders>
            <w:shd w:val="clear" w:color="auto" w:fill="auto"/>
            <w:noWrap/>
            <w:vAlign w:val="center"/>
            <w:hideMark/>
          </w:tcPr>
          <w:p w14:paraId="3C764C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Plagioclase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vAlign w:val="center"/>
            <w:hideMark/>
          </w:tcPr>
          <w:p w14:paraId="2162AD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EDC 22-30B</w:t>
            </w:r>
          </w:p>
        </w:tc>
        <w:tc>
          <w:tcPr>
            <w:tcW w:w="473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5A4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Opaque</w:t>
            </w:r>
          </w:p>
        </w:tc>
      </w:tr>
      <w:tr w:rsidR="00306C76" w:rsidRPr="00306C76" w14:paraId="43E377E5" w14:textId="77777777" w:rsidTr="00BF7817">
        <w:trPr>
          <w:trHeight w:val="40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B7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2FFE7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Orientation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13A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ngle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5CC8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Length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1D2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Width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B51A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o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  <w:hideMark/>
          </w:tcPr>
          <w:p w14:paraId="15D3C7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spect Ratio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894B831" w14:textId="77777777" w:rsidR="00306C76" w:rsidRPr="00306C76" w:rsidRDefault="00306C76" w:rsidP="00306C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6B15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Orientation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23D5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ngle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16D5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Length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5B55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Width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FCF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o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AD0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spect Ratio</w:t>
            </w:r>
          </w:p>
        </w:tc>
      </w:tr>
      <w:tr w:rsidR="00306C76" w:rsidRPr="00306C76" w14:paraId="15366F6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B6D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05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E95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50E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768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4F0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3CD8B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F6E725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450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934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854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212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BBF26" w14:textId="02F1F195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D4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9</w:t>
            </w:r>
          </w:p>
        </w:tc>
      </w:tr>
      <w:tr w:rsidR="00306C76" w:rsidRPr="00306C76" w14:paraId="5BDE8C0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50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AE5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1B5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8A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7AF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B8D3C" w14:textId="7C82925E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3C62D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4D17C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4C7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DF9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7AC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3E3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919C1" w14:textId="336D4B63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C1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4</w:t>
            </w:r>
          </w:p>
        </w:tc>
      </w:tr>
      <w:tr w:rsidR="00306C76" w:rsidRPr="00306C76" w14:paraId="4014CC3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F5F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27B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00A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9CF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91B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B7900" w14:textId="383625E5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73DFA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FBAF4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801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43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B76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245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87D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AE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77</w:t>
            </w:r>
          </w:p>
        </w:tc>
      </w:tr>
      <w:tr w:rsidR="00306C76" w:rsidRPr="00306C76" w14:paraId="2C23650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AF2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21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E00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4D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CC2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992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8939C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1E886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2F46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733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CF6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FA7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91A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CC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1</w:t>
            </w:r>
          </w:p>
        </w:tc>
      </w:tr>
      <w:tr w:rsidR="00306C76" w:rsidRPr="00306C76" w14:paraId="5850ACD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6A3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AE1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F60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DFC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2B1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B320C" w14:textId="1058A4E0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11BDA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498D4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C56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1B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A4B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D74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9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977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91</w:t>
            </w:r>
          </w:p>
        </w:tc>
      </w:tr>
      <w:tr w:rsidR="00306C76" w:rsidRPr="00306C76" w14:paraId="5F0C902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7E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1C8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2B2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678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CC7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908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C625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A9A6C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ACC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278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993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AA9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0C0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7C6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6</w:t>
            </w:r>
          </w:p>
        </w:tc>
      </w:tr>
      <w:tr w:rsidR="00306C76" w:rsidRPr="00306C76" w14:paraId="7201B4A9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38E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E85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42B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34F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381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43353" w14:textId="33B9E152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321D4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3E28B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C9B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97A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DAA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F40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41850" w14:textId="5449EF47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573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6</w:t>
            </w:r>
          </w:p>
        </w:tc>
      </w:tr>
      <w:tr w:rsidR="00306C76" w:rsidRPr="00306C76" w14:paraId="00745D3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CBB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074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8F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42C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7C4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526B6" w14:textId="7D05C640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7CB10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43946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54B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76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9E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D9D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F5BC1" w14:textId="05CAE899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FFF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96</w:t>
            </w:r>
          </w:p>
        </w:tc>
      </w:tr>
      <w:tr w:rsidR="00306C76" w:rsidRPr="00306C76" w14:paraId="42A3453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7E2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6C1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DC7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14B7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8AC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31B23" w14:textId="61937FAE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3D503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.3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DF713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C45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47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66F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011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46B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96F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94</w:t>
            </w:r>
          </w:p>
        </w:tc>
      </w:tr>
      <w:tr w:rsidR="00306C76" w:rsidRPr="00306C76" w14:paraId="6DB2911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237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851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4CD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3DB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464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CB7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C6D74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.8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E0EA8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0B0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F06C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394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A34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3FF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3A0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4</w:t>
            </w:r>
          </w:p>
        </w:tc>
      </w:tr>
      <w:tr w:rsidR="00306C76" w:rsidRPr="00306C76" w14:paraId="3CE81E79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456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97C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C59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896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886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D96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95A192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.5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082AE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C4D9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9A0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AB7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DCF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A28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D5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9</w:t>
            </w:r>
          </w:p>
        </w:tc>
      </w:tr>
      <w:tr w:rsidR="00306C76" w:rsidRPr="00306C76" w14:paraId="4347396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5D1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73C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19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258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02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F5B13" w14:textId="72962EEB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35B3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53FBF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C01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E2E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152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5A7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C07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FE7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2</w:t>
            </w:r>
          </w:p>
        </w:tc>
      </w:tr>
      <w:tr w:rsidR="00306C76" w:rsidRPr="00306C76" w14:paraId="000F41E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2EE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81D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25E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EC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73C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AA87" w14:textId="0692DF1E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D5FEB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.5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3D14A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7A0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DF4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953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F93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E7D11" w14:textId="24B66EF1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0CC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1</w:t>
            </w:r>
          </w:p>
        </w:tc>
      </w:tr>
      <w:tr w:rsidR="00306C76" w:rsidRPr="00306C76" w14:paraId="3D5B3264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F0C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350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F94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01F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403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DD2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9FF6A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2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6B730D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886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C24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514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C6C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868EB" w14:textId="4D3C7DE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DE0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1</w:t>
            </w:r>
          </w:p>
        </w:tc>
      </w:tr>
      <w:tr w:rsidR="00306C76" w:rsidRPr="00306C76" w14:paraId="780888B0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9043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37C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4C3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5BF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C2C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CCD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B2E84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1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2A8FE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87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27E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1A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C88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F2C10" w14:textId="5D48CF1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A4D6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63</w:t>
            </w:r>
          </w:p>
        </w:tc>
      </w:tr>
      <w:tr w:rsidR="00306C76" w:rsidRPr="00306C76" w14:paraId="7A8AA90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0B6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8FD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FDF5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75D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01A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61C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9BAC8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DBC99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00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4E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7AE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5F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D42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7AE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6</w:t>
            </w:r>
          </w:p>
        </w:tc>
      </w:tr>
      <w:tr w:rsidR="00306C76" w:rsidRPr="00306C76" w14:paraId="05F5227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312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861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F15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75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6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B43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07EA5" w14:textId="4B862B2F" w:rsidR="00306C76" w:rsidRPr="00306C76" w:rsidRDefault="00E90AF5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11753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0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6E20A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CB6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F06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58D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3E9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03E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D0D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78</w:t>
            </w:r>
          </w:p>
        </w:tc>
      </w:tr>
      <w:tr w:rsidR="00306C76" w:rsidRPr="00306C76" w14:paraId="3962CBD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E5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lastRenderedPageBreak/>
              <w:t>1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126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A4F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149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06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FF3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5AD81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C5EF9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D125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6A5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BA55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1D9E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09B8C" w14:textId="3B9BA655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C52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70</w:t>
            </w:r>
          </w:p>
        </w:tc>
      </w:tr>
      <w:tr w:rsidR="00306C76" w:rsidRPr="00306C76" w14:paraId="65FFE39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33B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6CD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EB3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8D1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117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8A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CC9AB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FD78E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982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41C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98F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C11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7B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842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79</w:t>
            </w:r>
          </w:p>
        </w:tc>
      </w:tr>
      <w:tr w:rsidR="00306C76" w:rsidRPr="00306C76" w14:paraId="22E1DAA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E2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0C4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3F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34C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C83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9D219" w14:textId="7700BD7E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8CDCE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0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A6DED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DCA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892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F53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437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AC6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42F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2</w:t>
            </w:r>
          </w:p>
        </w:tc>
      </w:tr>
      <w:tr w:rsidR="00306C76" w:rsidRPr="00306C76" w14:paraId="36E3F17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DCE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F6B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CB7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7A0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A5B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40908" w14:textId="727279D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6EB2B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3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6E6608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223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04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578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E90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A64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EA0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9</w:t>
            </w:r>
          </w:p>
        </w:tc>
      </w:tr>
      <w:tr w:rsidR="00306C76" w:rsidRPr="00306C76" w14:paraId="6D0D0A9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31A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F6A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1B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16D5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B89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D6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9876A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B1B08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333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5FD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4AA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A7F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74E77" w14:textId="5C080B05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0B3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6</w:t>
            </w:r>
          </w:p>
        </w:tc>
      </w:tr>
      <w:tr w:rsidR="00306C76" w:rsidRPr="00306C76" w14:paraId="3560585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CBD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D15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48C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FB6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803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960F2" w14:textId="2CB82842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E7903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7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377BD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1A4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636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FDB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32B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6EB22" w14:textId="21E4A7DA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762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6</w:t>
            </w:r>
          </w:p>
        </w:tc>
      </w:tr>
      <w:tr w:rsidR="00306C76" w:rsidRPr="00306C76" w14:paraId="7A8964F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9D9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18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C53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300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9AA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F3874" w14:textId="2FED4405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E059C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4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863C6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CAE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BCF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10F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BA5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E5E29" w14:textId="00F06879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3E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95</w:t>
            </w:r>
          </w:p>
        </w:tc>
      </w:tr>
      <w:tr w:rsidR="00306C76" w:rsidRPr="00306C76" w14:paraId="63CD59CE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322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CD9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94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C64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3E4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41D96" w14:textId="3C5737B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9BFE2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1726D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D1B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175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458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B1E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A7F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C0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4</w:t>
            </w:r>
          </w:p>
        </w:tc>
      </w:tr>
      <w:tr w:rsidR="00306C76" w:rsidRPr="00306C76" w14:paraId="51181F3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B0D1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178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AB3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26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58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92FD" w14:textId="7900BD98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CB1CCC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C09B2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278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42D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A98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F0A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41D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559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77</w:t>
            </w:r>
          </w:p>
        </w:tc>
      </w:tr>
      <w:tr w:rsidR="00306C76" w:rsidRPr="00306C76" w14:paraId="6F6C8C4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217F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EEF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FEF4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B9C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C85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20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894FC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3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6B9E7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85E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AE5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5BF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012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3345" w14:textId="140AE498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DBA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9</w:t>
            </w:r>
          </w:p>
        </w:tc>
      </w:tr>
      <w:tr w:rsidR="00306C76" w:rsidRPr="00306C76" w14:paraId="52E62D5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F1E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5A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6F4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69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5D3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6040A" w14:textId="2C765BD1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E65C0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0A862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22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375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03E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864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A0F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91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7</w:t>
            </w:r>
          </w:p>
        </w:tc>
      </w:tr>
      <w:tr w:rsidR="00306C76" w:rsidRPr="00306C76" w14:paraId="3CF491F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6FD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DC6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E751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D93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8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231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955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FEECB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1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6EF7F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853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785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D10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F45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189B" w14:textId="065F60A2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7C1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2</w:t>
            </w:r>
          </w:p>
        </w:tc>
      </w:tr>
      <w:tr w:rsidR="00306C76" w:rsidRPr="00306C76" w14:paraId="4ED8929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0BE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31B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CF5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47C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6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B81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20EAB" w14:textId="53AD3478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E699A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1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46B2F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01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C29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0E5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79F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325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C75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5</w:t>
            </w:r>
          </w:p>
        </w:tc>
      </w:tr>
      <w:tr w:rsidR="00306C76" w:rsidRPr="00306C76" w14:paraId="7437FB9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BC69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DA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EC2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10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9EA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47828" w14:textId="36C2CDBD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8A255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6C14C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113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D6D7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D9D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6F9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1BA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3EA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1</w:t>
            </w:r>
          </w:p>
        </w:tc>
      </w:tr>
      <w:tr w:rsidR="00306C76" w:rsidRPr="00306C76" w14:paraId="778E305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B36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069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78F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E6E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256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12BFC" w14:textId="6A5BA5F2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C0118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11701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220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D8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FE2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F81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834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FF6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.22</w:t>
            </w:r>
          </w:p>
        </w:tc>
      </w:tr>
      <w:tr w:rsidR="00306C76" w:rsidRPr="00306C76" w14:paraId="4B06C6A4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21C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53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5C3C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50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2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18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D242" w14:textId="58FA3065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F2132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9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79F04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BEC4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462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C7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77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7238F" w14:textId="342EE6F7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BD4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2</w:t>
            </w:r>
          </w:p>
        </w:tc>
      </w:tr>
      <w:tr w:rsidR="00306C76" w:rsidRPr="00306C76" w14:paraId="5B4A8F9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F5F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6C2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3E6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78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5F2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527B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1B226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0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A872F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BE3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164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1E0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411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9DD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711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8</w:t>
            </w:r>
          </w:p>
        </w:tc>
      </w:tr>
      <w:tr w:rsidR="00306C76" w:rsidRPr="00306C76" w14:paraId="626E768F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450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40F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C94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16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6E4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29B9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D2712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EF1E0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D55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FB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48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658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E205C" w14:textId="46FB5D16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C665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7</w:t>
            </w:r>
          </w:p>
        </w:tc>
      </w:tr>
      <w:tr w:rsidR="00306C76" w:rsidRPr="00306C76" w14:paraId="1982257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748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BCC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3A0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4E5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44C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EBDD" w14:textId="111F79B9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68170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6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EBB2D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EE61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B7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284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2D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B24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DAB5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75</w:t>
            </w:r>
          </w:p>
        </w:tc>
      </w:tr>
      <w:tr w:rsidR="00306C76" w:rsidRPr="00306C76" w14:paraId="36DD4F5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4BE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192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045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D9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9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DE4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7E3B2" w14:textId="7F8D585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50710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1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B1DAE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26B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F355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89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DA6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F8499" w14:textId="4697C207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ECE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7</w:t>
            </w:r>
          </w:p>
        </w:tc>
      </w:tr>
      <w:tr w:rsidR="00306C76" w:rsidRPr="00306C76" w14:paraId="70882F8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8AD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37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C6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4A4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3C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A19F7" w14:textId="6C81F869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D82D8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8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FAFAA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9B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F1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435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C52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AB9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14C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77</w:t>
            </w:r>
          </w:p>
        </w:tc>
      </w:tr>
      <w:tr w:rsidR="00306C76" w:rsidRPr="00306C76" w14:paraId="02D61E4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387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C0F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386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E5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799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04E8" w14:textId="5123BE0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6B109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6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0B530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9D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E5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8C7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4E0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32A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85F2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1</w:t>
            </w:r>
          </w:p>
        </w:tc>
      </w:tr>
      <w:tr w:rsidR="00306C76" w:rsidRPr="00306C76" w14:paraId="295DB8C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440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AEC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379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346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40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EC51C" w14:textId="633D929E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90CA0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485C7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8D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FEF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872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71B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6D592" w14:textId="2637D29E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C1BA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1</w:t>
            </w:r>
          </w:p>
        </w:tc>
      </w:tr>
      <w:tr w:rsidR="00306C76" w:rsidRPr="00306C76" w14:paraId="0873D60F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74F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F9E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C124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6379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F50C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9DF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66073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D3D24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42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7C9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A1A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99F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3D8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06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0</w:t>
            </w:r>
          </w:p>
        </w:tc>
      </w:tr>
      <w:tr w:rsidR="00306C76" w:rsidRPr="00306C76" w14:paraId="4634488E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7BF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EC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CAE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89F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30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3EA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05ACD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68CB6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A69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124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2B2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605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6D1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095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2</w:t>
            </w:r>
          </w:p>
        </w:tc>
      </w:tr>
      <w:tr w:rsidR="00306C76" w:rsidRPr="00306C76" w14:paraId="16806F9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048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FAE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00E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CF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085A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436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D7411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8D4DE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D0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4BF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C66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BD8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B6D84" w14:textId="0B6469B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4D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9</w:t>
            </w:r>
          </w:p>
        </w:tc>
      </w:tr>
      <w:tr w:rsidR="00306C76" w:rsidRPr="00306C76" w14:paraId="20CA547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656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C0B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FF0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EC1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25C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2D0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B1AB8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B1A78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2F0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D2F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0C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ED2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D19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E60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85</w:t>
            </w:r>
          </w:p>
        </w:tc>
      </w:tr>
      <w:tr w:rsidR="00306C76" w:rsidRPr="00306C76" w14:paraId="147CB1BE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71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D9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72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27E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FFF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712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72915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E21C6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7F5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3D6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987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59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3D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AB1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78</w:t>
            </w:r>
          </w:p>
        </w:tc>
      </w:tr>
      <w:tr w:rsidR="00306C76" w:rsidRPr="00306C76" w14:paraId="5112640E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B93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529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57F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0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3E1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C8F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0FDDA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5B0FBB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446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411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6B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AF23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25EF" w14:textId="37D898A3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B28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9</w:t>
            </w:r>
          </w:p>
        </w:tc>
      </w:tr>
      <w:tr w:rsidR="00306C76" w:rsidRPr="00306C76" w14:paraId="14B3C50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9556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1C9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33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28D5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8CA0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AC2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2400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dashed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F2863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dashed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B810C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84A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7 / 14 S</w:t>
            </w:r>
          </w:p>
        </w:tc>
        <w:tc>
          <w:tcPr>
            <w:tcW w:w="633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1D72C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2</w:t>
            </w:r>
          </w:p>
        </w:tc>
        <w:tc>
          <w:tcPr>
            <w:tcW w:w="752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C827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6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AE03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C0AB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8</w:t>
            </w:r>
          </w:p>
        </w:tc>
        <w:tc>
          <w:tcPr>
            <w:tcW w:w="976" w:type="dxa"/>
            <w:tcBorders>
              <w:top w:val="nil"/>
              <w:left w:val="nil"/>
              <w:bottom w:val="dashed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6F5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4</w:t>
            </w:r>
          </w:p>
        </w:tc>
      </w:tr>
      <w:tr w:rsidR="00306C76" w:rsidRPr="00306C76" w14:paraId="6B185B78" w14:textId="77777777" w:rsidTr="00BF7817">
        <w:trPr>
          <w:trHeight w:val="432"/>
        </w:trPr>
        <w:tc>
          <w:tcPr>
            <w:tcW w:w="98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9B50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EDC22/10A</w:t>
            </w:r>
          </w:p>
        </w:tc>
        <w:tc>
          <w:tcPr>
            <w:tcW w:w="4823" w:type="dxa"/>
            <w:gridSpan w:val="6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000000"/>
            </w:tcBorders>
            <w:shd w:val="clear" w:color="auto" w:fill="auto"/>
            <w:noWrap/>
            <w:vAlign w:val="center"/>
            <w:hideMark/>
          </w:tcPr>
          <w:p w14:paraId="1458E6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Plagioclase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vAlign w:val="center"/>
            <w:hideMark/>
          </w:tcPr>
          <w:p w14:paraId="318B74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EDC22-10A</w:t>
            </w:r>
          </w:p>
        </w:tc>
        <w:tc>
          <w:tcPr>
            <w:tcW w:w="473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DA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  <w:t>Opaque</w:t>
            </w:r>
          </w:p>
        </w:tc>
      </w:tr>
      <w:tr w:rsidR="00306C76" w:rsidRPr="00306C76" w14:paraId="51AB76BC" w14:textId="77777777" w:rsidTr="00BF7817">
        <w:trPr>
          <w:trHeight w:val="40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05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84F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Orientation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BE7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ake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5A0C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Length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D42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Width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FF44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o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  <w:hideMark/>
          </w:tcPr>
          <w:p w14:paraId="60E68D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spect Ratio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7D4C7FD" w14:textId="77777777" w:rsidR="00306C76" w:rsidRPr="00306C76" w:rsidRDefault="00306C76" w:rsidP="00306C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8EE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Orientation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684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ake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156E8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Length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E1E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Width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FB0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Ro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57D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Aspect Ratio</w:t>
            </w:r>
          </w:p>
        </w:tc>
      </w:tr>
      <w:tr w:rsidR="00306C76" w:rsidRPr="00306C76" w14:paraId="17FF9B10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6DB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1F3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E0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E6F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9AF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180B5" w14:textId="4C2E9835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6C38D0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7050C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95E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A80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0A0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4D7A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18FD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7D5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73</w:t>
            </w:r>
          </w:p>
        </w:tc>
      </w:tr>
      <w:tr w:rsidR="00306C76" w:rsidRPr="00306C76" w14:paraId="3371552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81C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B04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BB3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D99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942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BB5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0A68B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0553B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1FE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2CD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3C1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042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60F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F7D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9</w:t>
            </w:r>
          </w:p>
        </w:tc>
      </w:tr>
      <w:tr w:rsidR="00306C76" w:rsidRPr="00306C76" w14:paraId="4BA1B5A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89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236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56F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5FF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E3D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C34D" w14:textId="3291F6CE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4112E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24103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B85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011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93E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CB0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E6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4C62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6</w:t>
            </w:r>
          </w:p>
        </w:tc>
      </w:tr>
      <w:tr w:rsidR="00306C76" w:rsidRPr="00306C76" w14:paraId="2EF1C24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1D2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CE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DF1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234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60B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4654E" w14:textId="24B6169A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91F1B1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95FB6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433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574B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AA7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8ED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1D89" w14:textId="73017D1F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DD0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5</w:t>
            </w:r>
          </w:p>
        </w:tc>
      </w:tr>
      <w:tr w:rsidR="00306C76" w:rsidRPr="00306C76" w14:paraId="25C564F7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6162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D78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AF41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1EFA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33A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C4A8" w14:textId="788DDCA5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A2E06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2AAC9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ECC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6BB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0FC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7F8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1CB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D7B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12</w:t>
            </w:r>
          </w:p>
        </w:tc>
      </w:tr>
      <w:tr w:rsidR="00306C76" w:rsidRPr="00306C76" w14:paraId="423400F9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F1A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27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1DC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8C5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A67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791FC" w14:textId="7556A9D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AA850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614FF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67B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4D6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6CE9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F63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AC7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FEA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3</w:t>
            </w:r>
          </w:p>
        </w:tc>
      </w:tr>
      <w:tr w:rsidR="00306C76" w:rsidRPr="00306C76" w14:paraId="17E08609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62D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F1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411B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38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66E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C6D40" w14:textId="18BD84C7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167F07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B80D2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EFD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940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414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ACE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8FFAB" w14:textId="1B2A10F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516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8</w:t>
            </w:r>
          </w:p>
        </w:tc>
      </w:tr>
      <w:tr w:rsidR="00306C76" w:rsidRPr="00306C76" w14:paraId="451F3AE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2BF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25B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06B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C35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506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9856C" w14:textId="399B95A5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EF03A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10AD2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F667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BE13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BD4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60D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883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14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0</w:t>
            </w:r>
          </w:p>
        </w:tc>
      </w:tr>
      <w:tr w:rsidR="00306C76" w:rsidRPr="00306C76" w14:paraId="7035B80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2B9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F1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4CA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981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F93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0D9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BA6AC9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8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438026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048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D2F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6FC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991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2D5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9D7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1</w:t>
            </w:r>
          </w:p>
        </w:tc>
      </w:tr>
      <w:tr w:rsidR="00306C76" w:rsidRPr="00306C76" w14:paraId="3E89623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122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213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F8C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488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9B8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C471D" w14:textId="20C89C22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F30E2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16D2B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CDE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0B5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C84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E07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8EF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C5A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.93</w:t>
            </w:r>
          </w:p>
        </w:tc>
      </w:tr>
      <w:tr w:rsidR="00306C76" w:rsidRPr="00306C76" w14:paraId="66DE6C5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CE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ADFD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94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FFC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E26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9CEA6" w14:textId="4B1A78E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299B0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7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D1575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FBB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04B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D4F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87A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D6E9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83A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1</w:t>
            </w:r>
          </w:p>
        </w:tc>
      </w:tr>
      <w:tr w:rsidR="00306C76" w:rsidRPr="00306C76" w14:paraId="51389D6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FBC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39B8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BA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510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384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9941C" w14:textId="6B19F0CB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E13FC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FC868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D5F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16C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AF7C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06A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3EE93" w14:textId="0D82EE6D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478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8</w:t>
            </w:r>
          </w:p>
        </w:tc>
      </w:tr>
      <w:tr w:rsidR="00306C76" w:rsidRPr="00306C76" w14:paraId="2842648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AB7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56A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188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149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372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67F1F" w14:textId="5D37959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DB7AA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6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A0EC2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7854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02C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4A6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4DE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38D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2CD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50</w:t>
            </w:r>
          </w:p>
        </w:tc>
      </w:tr>
      <w:tr w:rsidR="00306C76" w:rsidRPr="00306C76" w14:paraId="1607BB3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7C7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3B4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400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1288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C16F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AA2E0" w14:textId="38723618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04769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EAF01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5B0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2F4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506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536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2C0E" w14:textId="4754711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1F8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0</w:t>
            </w:r>
          </w:p>
        </w:tc>
      </w:tr>
      <w:tr w:rsidR="00306C76" w:rsidRPr="00306C76" w14:paraId="1C29469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60F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F283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568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3A6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01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A60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591E5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921F3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DC1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1CB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DD7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86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63872" w14:textId="19BB73C1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040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42</w:t>
            </w:r>
          </w:p>
        </w:tc>
      </w:tr>
      <w:tr w:rsidR="00306C76" w:rsidRPr="00306C76" w14:paraId="0024D4C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530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AA49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9B5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FB40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4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9C8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4A3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BE34D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8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A10F0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32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62A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EA08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123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8D1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98B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.30</w:t>
            </w:r>
          </w:p>
        </w:tc>
      </w:tr>
      <w:tr w:rsidR="00306C76" w:rsidRPr="00306C76" w14:paraId="2685FCF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3643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FD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FC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EC6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FFA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06331" w14:textId="1091FCB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47A06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845E8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870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69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4CC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746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778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60C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5</w:t>
            </w:r>
          </w:p>
        </w:tc>
      </w:tr>
      <w:tr w:rsidR="00306C76" w:rsidRPr="00306C76" w14:paraId="321EA100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689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701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85E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020B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2D5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40FB" w14:textId="4B9851E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E14CF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7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F7887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E2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1EBE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4C3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569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B3E04" w14:textId="7C8BC96E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70D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21</w:t>
            </w:r>
          </w:p>
        </w:tc>
      </w:tr>
      <w:tr w:rsidR="00306C76" w:rsidRPr="00306C76" w14:paraId="6437ECC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3563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lastRenderedPageBreak/>
              <w:t>1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048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627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864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DA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2708F" w14:textId="35D540A9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AE4EC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B4266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8B5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EC2B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156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AD7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78B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28E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7</w:t>
            </w:r>
          </w:p>
        </w:tc>
      </w:tr>
      <w:tr w:rsidR="00306C76" w:rsidRPr="00306C76" w14:paraId="7F68F68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3DC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E9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25FE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50F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8D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3D1D" w14:textId="511E6BA9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E505D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6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C1620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282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5D98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790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95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0B88E" w14:textId="2271A32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50F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1</w:t>
            </w:r>
          </w:p>
        </w:tc>
      </w:tr>
      <w:tr w:rsidR="00306C76" w:rsidRPr="00306C76" w14:paraId="38280DBB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5A4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5BE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753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85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6DB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FAB8B" w14:textId="17150B3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5C4B1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5CA7E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A529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051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61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4AD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FFB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CE7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6</w:t>
            </w:r>
          </w:p>
        </w:tc>
      </w:tr>
      <w:tr w:rsidR="00306C76" w:rsidRPr="00306C76" w14:paraId="3FB536D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388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611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82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9B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44B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0D2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A2031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0278E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F39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B5DB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29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06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4676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FB5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.22</w:t>
            </w:r>
          </w:p>
        </w:tc>
      </w:tr>
      <w:tr w:rsidR="00306C76" w:rsidRPr="00306C76" w14:paraId="474A237E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511F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039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F6A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4F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3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5E3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2A14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33191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.6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F9F605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05D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33A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A422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88CE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2B0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96B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55</w:t>
            </w:r>
          </w:p>
        </w:tc>
      </w:tr>
      <w:tr w:rsidR="00306C76" w:rsidRPr="00306C76" w14:paraId="3899E6D9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068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A40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BC0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6F4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882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2BC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E2C9F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0DE410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1E08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F17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634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8C8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B770" w14:textId="3EA03081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44B4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50</w:t>
            </w:r>
          </w:p>
        </w:tc>
      </w:tr>
      <w:tr w:rsidR="00306C76" w:rsidRPr="00306C76" w14:paraId="0E581EB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9E1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886E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C61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FE4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036E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777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FE63C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7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EBAFFF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9D0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4A32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396E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0512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5A16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BA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86</w:t>
            </w:r>
          </w:p>
        </w:tc>
      </w:tr>
      <w:tr w:rsidR="00306C76" w:rsidRPr="00306C76" w14:paraId="0C679593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E52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6E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A1A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8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DAC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23B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F7F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2ABFBD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AEA32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AF4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1F09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7FDA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A512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8E198" w14:textId="1AC2CF87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3718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72</w:t>
            </w:r>
          </w:p>
        </w:tc>
      </w:tr>
      <w:tr w:rsidR="00306C76" w:rsidRPr="00306C76" w14:paraId="14EF2170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1E5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EA8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32E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EB7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E48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3722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13EF9C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80215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EA14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E88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16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C77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ADF63" w14:textId="6BAB03EF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89C4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5</w:t>
            </w:r>
          </w:p>
        </w:tc>
      </w:tr>
      <w:tr w:rsidR="00306C76" w:rsidRPr="00306C76" w14:paraId="5C68F08F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285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95C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1F0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01B0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AF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EC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E2D77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3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14436E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B0A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B8E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192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E49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168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794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.47</w:t>
            </w:r>
          </w:p>
        </w:tc>
      </w:tr>
      <w:tr w:rsidR="00306C76" w:rsidRPr="00306C76" w14:paraId="062DFE4F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17B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BCC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BEF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62B7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E64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FC9E4" w14:textId="1D5AED48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6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220FE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4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6BF2A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461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74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E9A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AF9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92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0A5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8</w:t>
            </w:r>
          </w:p>
        </w:tc>
      </w:tr>
      <w:tr w:rsidR="00306C76" w:rsidRPr="00306C76" w14:paraId="6ACA853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1C7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EAF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D3D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C1CF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8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FC7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A69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49EDA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D39C9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468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8756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C5FC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36F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64E1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D8E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73</w:t>
            </w:r>
          </w:p>
        </w:tc>
      </w:tr>
      <w:tr w:rsidR="00306C76" w:rsidRPr="00306C76" w14:paraId="3B01A70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64A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3CD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727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162F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01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FFC1" w14:textId="444DA98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AAE4F5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4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C2616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BA1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CC3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1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71B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0EC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CD33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9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11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00</w:t>
            </w:r>
          </w:p>
        </w:tc>
      </w:tr>
      <w:tr w:rsidR="00306C76" w:rsidRPr="00306C76" w14:paraId="18A3847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149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30AD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2B8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DEF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045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1D5D5" w14:textId="726CF5EE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EE51D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69953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070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C820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47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EDE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86AF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C57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1</w:t>
            </w:r>
          </w:p>
        </w:tc>
      </w:tr>
      <w:tr w:rsidR="00306C76" w:rsidRPr="00306C76" w14:paraId="4DB30A0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38F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F725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2A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1DB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B7A4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EF851" w14:textId="5923A88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199254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0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B38C7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D7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81B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8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3CA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3AA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117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7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4789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27</w:t>
            </w:r>
          </w:p>
        </w:tc>
      </w:tr>
      <w:tr w:rsidR="00306C76" w:rsidRPr="00306C76" w14:paraId="1CC7873D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397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489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FBB7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6E96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58D8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458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5BE9C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0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C7ACB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AD2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DCAC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8CF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2C6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F1F32" w14:textId="5AF7B36B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C885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6</w:t>
            </w:r>
          </w:p>
        </w:tc>
      </w:tr>
      <w:tr w:rsidR="00306C76" w:rsidRPr="00306C76" w14:paraId="1112257C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BFE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E082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AC6A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31D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73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514E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F01A3" w14:textId="4804AFF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C6E946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8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93FB9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73E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DE57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A0C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7E8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18D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1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7C7A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38</w:t>
            </w:r>
          </w:p>
        </w:tc>
      </w:tr>
      <w:tr w:rsidR="00306C76" w:rsidRPr="00306C76" w14:paraId="6CB8F85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D0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234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D10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E36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A1DB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14F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E88264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831C7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781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A84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158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2670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6BF0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C0A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.92</w:t>
            </w:r>
          </w:p>
        </w:tc>
      </w:tr>
      <w:tr w:rsidR="00306C76" w:rsidRPr="00306C76" w14:paraId="141596E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868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1262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0B85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C17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D31D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D5F45" w14:textId="76DE57CF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AEC97F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1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18E6D3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FCCE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4036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5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2245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9B6E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F7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9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ED6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9</w:t>
            </w:r>
          </w:p>
        </w:tc>
      </w:tr>
      <w:tr w:rsidR="00306C76" w:rsidRPr="00306C76" w14:paraId="277DB8D6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AAC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A8F0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CD9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9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400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427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52D17" w14:textId="4ADBA74B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8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69DFA45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3B1A2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9E5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913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2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809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BC5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8886F" w14:textId="2CDDFB2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BA8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53</w:t>
            </w:r>
          </w:p>
        </w:tc>
      </w:tr>
      <w:tr w:rsidR="00306C76" w:rsidRPr="00306C76" w14:paraId="7933AED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8B8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60F6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A8D9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7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585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0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3C93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ACF6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0741B8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4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151EE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F3A3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A47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7E1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7D8F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A66D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86F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34819F6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7D17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0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A936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78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4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C6B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8CBC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E8C1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0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F01901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.1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A02C4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7C3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3719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9BAB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D11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C31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74C2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73E5F57A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C280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1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85B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DF7B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70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5BF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7509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CB11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A32843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8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F07090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2EDC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790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AEF3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7527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72E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80A0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1B8C1660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72CF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2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53CC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5C7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DD1B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2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457E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D897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DCEA14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6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B0EB40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C81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BD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7C2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AA02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B1A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FDD5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2F6191E5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30F5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3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FFB0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E42D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7F3E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.12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84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D3560" w14:textId="67ADD544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75D57B1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.4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9E00BA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CE27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890F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8A1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6E5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E911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0950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60CCF662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6D7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4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1E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B29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DA1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86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AF5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6EC8" w14:textId="12DB768F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0449EC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.0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38B69D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861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4194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AFD1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B5AC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669D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67BE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4F60CC48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4EBC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5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664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AF4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5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349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55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4848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C1D01" w14:textId="08601229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14E1AEE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9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0FF40A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797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F36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9092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14ED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9C1D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DBF4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1CC2056E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9C1C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6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68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67C7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1B88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64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0B79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0A7BA" w14:textId="68A569F0" w:rsidR="00306C76" w:rsidRPr="00306C76" w:rsidRDefault="00131EEF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</w:t>
            </w:r>
            <w:r w:rsidR="00306C76"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7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5CFF4C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6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915C2D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0F22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6642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E4A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5BE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0709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BB88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140E2151" w14:textId="77777777" w:rsidTr="00E75CE0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1B4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7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DAC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EA9A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4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FE66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7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5E83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B2D3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47E1CA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2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C21991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9E67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BFD8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B40FA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86B1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255D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4AB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2748A0AC" w14:textId="77777777" w:rsidTr="00BF7817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20EBCD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8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30D55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36B71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5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DA7B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30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8E7C2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FDF1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3FF02A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43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09156D1B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74D4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C2D3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EF54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3EF3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D160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bidi="bn-I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3E158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  <w:tr w:rsidR="00306C76" w:rsidRPr="00306C76" w14:paraId="59BD20F8" w14:textId="77777777" w:rsidTr="00BF7817">
        <w:trPr>
          <w:trHeight w:val="288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2848A6B3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49</w:t>
            </w:r>
          </w:p>
        </w:tc>
        <w:tc>
          <w:tcPr>
            <w:tcW w:w="1232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2FEE0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99 / 51 S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CC5E6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169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4FAFD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40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1AFF6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0.12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C553A9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281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5273F2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3.39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vAlign w:val="bottom"/>
            <w:hideMark/>
          </w:tcPr>
          <w:p w14:paraId="3DAF97CF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FC0B6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70B7CC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7D0FE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98FD7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8016B4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CAF0" w14:textId="77777777" w:rsidR="00306C76" w:rsidRPr="00306C76" w:rsidRDefault="00306C76" w:rsidP="00306C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</w:pPr>
            <w:r w:rsidRPr="00306C76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bidi="bn-IN"/>
              </w:rPr>
              <w:t> </w:t>
            </w:r>
          </w:p>
        </w:tc>
      </w:tr>
    </w:tbl>
    <w:p w14:paraId="34043272" w14:textId="391A4C89" w:rsidR="00405516" w:rsidRDefault="00405516"/>
    <w:p w14:paraId="40F6E57B" w14:textId="30EB74F0" w:rsidR="00124E92" w:rsidRDefault="00124E92">
      <w:r>
        <w:t>Rake: Here it is referred to the angle that a mineral grain makes with the horizontal image axis, measured on the plane of the thin section.</w:t>
      </w:r>
    </w:p>
    <w:p w14:paraId="201007A6" w14:textId="77777777" w:rsidR="009C50BC" w:rsidRDefault="009C50BC"/>
    <w:sectPr w:rsidR="009C50BC" w:rsidSect="00EF2B3B">
      <w:pgSz w:w="11906" w:h="16838"/>
      <w:pgMar w:top="568" w:right="1440" w:bottom="1440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tTC1NLCwNDQ3M7BU0lEKTi0uzszPAykwrwUARwsWJiwAAAA="/>
  </w:docVars>
  <w:rsids>
    <w:rsidRoot w:val="00531FF2"/>
    <w:rsid w:val="00001E84"/>
    <w:rsid w:val="00077C57"/>
    <w:rsid w:val="000B25E6"/>
    <w:rsid w:val="00124E92"/>
    <w:rsid w:val="00131EEF"/>
    <w:rsid w:val="001E2653"/>
    <w:rsid w:val="00243B8C"/>
    <w:rsid w:val="00306C76"/>
    <w:rsid w:val="003A28E1"/>
    <w:rsid w:val="00405516"/>
    <w:rsid w:val="00531FF2"/>
    <w:rsid w:val="005E5F4D"/>
    <w:rsid w:val="005F2B67"/>
    <w:rsid w:val="00615D00"/>
    <w:rsid w:val="0069146D"/>
    <w:rsid w:val="006D01F6"/>
    <w:rsid w:val="008D770A"/>
    <w:rsid w:val="0092408E"/>
    <w:rsid w:val="0095175A"/>
    <w:rsid w:val="009C50BC"/>
    <w:rsid w:val="00A40306"/>
    <w:rsid w:val="00AA2C7A"/>
    <w:rsid w:val="00AF288F"/>
    <w:rsid w:val="00BF7817"/>
    <w:rsid w:val="00CE4C44"/>
    <w:rsid w:val="00D52910"/>
    <w:rsid w:val="00E26189"/>
    <w:rsid w:val="00E75CE0"/>
    <w:rsid w:val="00E90AF5"/>
    <w:rsid w:val="00EF2B3B"/>
    <w:rsid w:val="00F50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950DA"/>
  <w15:chartTrackingRefBased/>
  <w15:docId w15:val="{82348549-57EA-4580-B7DA-8A04FA706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F2B3B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2B3B"/>
    <w:rPr>
      <w:color w:val="954F72"/>
      <w:u w:val="single"/>
    </w:rPr>
  </w:style>
  <w:style w:type="paragraph" w:customStyle="1" w:styleId="msonormal0">
    <w:name w:val="msonormal"/>
    <w:basedOn w:val="Normal"/>
    <w:rsid w:val="00EF2B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bn-IN"/>
    </w:rPr>
  </w:style>
  <w:style w:type="paragraph" w:customStyle="1" w:styleId="xl63">
    <w:name w:val="xl63"/>
    <w:basedOn w:val="Normal"/>
    <w:rsid w:val="00EF2B3B"/>
    <w:pPr>
      <w:pBdr>
        <w:lef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64">
    <w:name w:val="xl64"/>
    <w:basedOn w:val="Normal"/>
    <w:rsid w:val="00EF2B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65">
    <w:name w:val="xl65"/>
    <w:basedOn w:val="Normal"/>
    <w:rsid w:val="00EF2B3B"/>
    <w:pPr>
      <w:pBdr>
        <w:lef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66">
    <w:name w:val="xl66"/>
    <w:basedOn w:val="Normal"/>
    <w:rsid w:val="00EF2B3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67">
    <w:name w:val="xl67"/>
    <w:basedOn w:val="Normal"/>
    <w:rsid w:val="00EF2B3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68">
    <w:name w:val="xl68"/>
    <w:basedOn w:val="Normal"/>
    <w:rsid w:val="00EF2B3B"/>
    <w:pPr>
      <w:pBdr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69">
    <w:name w:val="xl69"/>
    <w:basedOn w:val="Normal"/>
    <w:rsid w:val="00EF2B3B"/>
    <w:pPr>
      <w:pBdr>
        <w:left w:val="single" w:sz="4" w:space="0" w:color="auto"/>
        <w:bottom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70">
    <w:name w:val="xl70"/>
    <w:basedOn w:val="Normal"/>
    <w:rsid w:val="00EF2B3B"/>
    <w:pPr>
      <w:pBdr>
        <w:bottom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71">
    <w:name w:val="xl71"/>
    <w:basedOn w:val="Normal"/>
    <w:rsid w:val="00EF2B3B"/>
    <w:pPr>
      <w:pBdr>
        <w:bottom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72">
    <w:name w:val="xl72"/>
    <w:basedOn w:val="Normal"/>
    <w:rsid w:val="00EF2B3B"/>
    <w:pPr>
      <w:pBdr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73">
    <w:name w:val="xl73"/>
    <w:basedOn w:val="Normal"/>
    <w:rsid w:val="00EF2B3B"/>
    <w:pPr>
      <w:pBdr>
        <w:bottom w:val="dashed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74">
    <w:name w:val="xl74"/>
    <w:basedOn w:val="Normal"/>
    <w:rsid w:val="00EF2B3B"/>
    <w:pPr>
      <w:pBdr>
        <w:lef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75">
    <w:name w:val="xl75"/>
    <w:basedOn w:val="Normal"/>
    <w:rsid w:val="00EF2B3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76">
    <w:name w:val="xl76"/>
    <w:basedOn w:val="Normal"/>
    <w:rsid w:val="00EF2B3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77">
    <w:name w:val="xl77"/>
    <w:basedOn w:val="Normal"/>
    <w:rsid w:val="00EF2B3B"/>
    <w:pPr>
      <w:pBdr>
        <w:bottom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78">
    <w:name w:val="xl78"/>
    <w:basedOn w:val="Normal"/>
    <w:rsid w:val="00EF2B3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79">
    <w:name w:val="xl79"/>
    <w:basedOn w:val="Normal"/>
    <w:rsid w:val="00EF2B3B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0">
    <w:name w:val="xl80"/>
    <w:basedOn w:val="Normal"/>
    <w:rsid w:val="00EF2B3B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1">
    <w:name w:val="xl81"/>
    <w:basedOn w:val="Normal"/>
    <w:rsid w:val="00EF2B3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2">
    <w:name w:val="xl82"/>
    <w:basedOn w:val="Normal"/>
    <w:rsid w:val="00EF2B3B"/>
    <w:pPr>
      <w:pBdr>
        <w:righ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3">
    <w:name w:val="xl83"/>
    <w:basedOn w:val="Normal"/>
    <w:rsid w:val="00EF2B3B"/>
    <w:pPr>
      <w:pBdr>
        <w:bottom w:val="dashed" w:sz="4" w:space="0" w:color="auto"/>
        <w:righ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4">
    <w:name w:val="xl84"/>
    <w:basedOn w:val="Normal"/>
    <w:rsid w:val="00EF2B3B"/>
    <w:pPr>
      <w:pBdr>
        <w:lef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5">
    <w:name w:val="xl85"/>
    <w:basedOn w:val="Normal"/>
    <w:rsid w:val="00EF2B3B"/>
    <w:pPr>
      <w:pBdr>
        <w:righ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6">
    <w:name w:val="xl86"/>
    <w:basedOn w:val="Normal"/>
    <w:rsid w:val="00EF2B3B"/>
    <w:pPr>
      <w:pBdr>
        <w:lef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7">
    <w:name w:val="xl87"/>
    <w:basedOn w:val="Normal"/>
    <w:rsid w:val="00EF2B3B"/>
    <w:pPr>
      <w:pBdr>
        <w:lef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8">
    <w:name w:val="xl88"/>
    <w:basedOn w:val="Normal"/>
    <w:rsid w:val="00EF2B3B"/>
    <w:pPr>
      <w:pBdr>
        <w:bottom w:val="dashed" w:sz="4" w:space="0" w:color="auto"/>
        <w:righ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89">
    <w:name w:val="xl89"/>
    <w:basedOn w:val="Normal"/>
    <w:rsid w:val="00EF2B3B"/>
    <w:pPr>
      <w:pBdr>
        <w:left w:val="dashed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90">
    <w:name w:val="xl90"/>
    <w:basedOn w:val="Normal"/>
    <w:rsid w:val="00EF2B3B"/>
    <w:pPr>
      <w:pBdr>
        <w:bottom w:val="single" w:sz="4" w:space="0" w:color="auto"/>
        <w:righ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91">
    <w:name w:val="xl91"/>
    <w:basedOn w:val="Normal"/>
    <w:rsid w:val="00EF2B3B"/>
    <w:pPr>
      <w:pBdr>
        <w:righ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92">
    <w:name w:val="xl92"/>
    <w:basedOn w:val="Normal"/>
    <w:rsid w:val="00EF2B3B"/>
    <w:pPr>
      <w:pBdr>
        <w:right w:val="dashed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93">
    <w:name w:val="xl93"/>
    <w:basedOn w:val="Normal"/>
    <w:rsid w:val="00EF2B3B"/>
    <w:pPr>
      <w:pBdr>
        <w:righ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94">
    <w:name w:val="xl94"/>
    <w:basedOn w:val="Normal"/>
    <w:rsid w:val="00EF2B3B"/>
    <w:pPr>
      <w:pBdr>
        <w:bottom w:val="single" w:sz="4" w:space="0" w:color="auto"/>
        <w:righ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95">
    <w:name w:val="xl95"/>
    <w:basedOn w:val="Normal"/>
    <w:rsid w:val="00EF2B3B"/>
    <w:pPr>
      <w:pBdr>
        <w:right w:val="dashed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bn-IN"/>
    </w:rPr>
  </w:style>
  <w:style w:type="paragraph" w:customStyle="1" w:styleId="xl96">
    <w:name w:val="xl96"/>
    <w:basedOn w:val="Normal"/>
    <w:rsid w:val="00EF2B3B"/>
    <w:pPr>
      <w:pBdr>
        <w:left w:val="dashed" w:sz="4" w:space="0" w:color="auto"/>
        <w:bottom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97">
    <w:name w:val="xl97"/>
    <w:basedOn w:val="Normal"/>
    <w:rsid w:val="00EF2B3B"/>
    <w:pPr>
      <w:pBdr>
        <w:left w:val="dashed" w:sz="4" w:space="0" w:color="auto"/>
        <w:bottom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98">
    <w:name w:val="xl98"/>
    <w:basedOn w:val="Normal"/>
    <w:rsid w:val="00EF2B3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US" w:bidi="bn-IN"/>
    </w:rPr>
  </w:style>
  <w:style w:type="paragraph" w:customStyle="1" w:styleId="xl99">
    <w:name w:val="xl99"/>
    <w:basedOn w:val="Normal"/>
    <w:rsid w:val="00EF2B3B"/>
    <w:pPr>
      <w:pBdr>
        <w:top w:val="single" w:sz="4" w:space="0" w:color="auto"/>
        <w:left w:val="dashed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100">
    <w:name w:val="xl100"/>
    <w:basedOn w:val="Normal"/>
    <w:rsid w:val="00EF2B3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101">
    <w:name w:val="xl101"/>
    <w:basedOn w:val="Normal"/>
    <w:rsid w:val="00EF2B3B"/>
    <w:pPr>
      <w:pBdr>
        <w:top w:val="single" w:sz="4" w:space="0" w:color="auto"/>
        <w:bottom w:val="single" w:sz="4" w:space="0" w:color="auto"/>
        <w:right w:val="dashed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102">
    <w:name w:val="xl102"/>
    <w:basedOn w:val="Normal"/>
    <w:rsid w:val="00EF2B3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103">
    <w:name w:val="xl103"/>
    <w:basedOn w:val="Normal"/>
    <w:rsid w:val="00EF2B3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104">
    <w:name w:val="xl104"/>
    <w:basedOn w:val="Normal"/>
    <w:rsid w:val="00EF2B3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105">
    <w:name w:val="xl105"/>
    <w:basedOn w:val="Normal"/>
    <w:rsid w:val="00EF2B3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106">
    <w:name w:val="xl106"/>
    <w:basedOn w:val="Normal"/>
    <w:rsid w:val="00EF2B3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US" w:bidi="bn-IN"/>
    </w:rPr>
  </w:style>
  <w:style w:type="paragraph" w:customStyle="1" w:styleId="xl107">
    <w:name w:val="xl107"/>
    <w:basedOn w:val="Normal"/>
    <w:rsid w:val="00EF2B3B"/>
    <w:pPr>
      <w:pBdr>
        <w:top w:val="single" w:sz="4" w:space="0" w:color="auto"/>
        <w:left w:val="dashed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108">
    <w:name w:val="xl108"/>
    <w:basedOn w:val="Normal"/>
    <w:rsid w:val="00EF2B3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109">
    <w:name w:val="xl109"/>
    <w:basedOn w:val="Normal"/>
    <w:rsid w:val="00EF2B3B"/>
    <w:pPr>
      <w:pBdr>
        <w:top w:val="single" w:sz="4" w:space="0" w:color="auto"/>
        <w:bottom w:val="single" w:sz="4" w:space="0" w:color="auto"/>
        <w:right w:val="dashed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110">
    <w:name w:val="xl110"/>
    <w:basedOn w:val="Normal"/>
    <w:rsid w:val="00EF2B3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  <w:style w:type="paragraph" w:customStyle="1" w:styleId="xl111">
    <w:name w:val="xl111"/>
    <w:basedOn w:val="Normal"/>
    <w:rsid w:val="00EF2B3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US"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0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8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6</Pages>
  <Words>2865</Words>
  <Characters>16332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Banibrata Datta</cp:lastModifiedBy>
  <cp:revision>12</cp:revision>
  <dcterms:created xsi:type="dcterms:W3CDTF">2022-05-31T08:16:00Z</dcterms:created>
  <dcterms:modified xsi:type="dcterms:W3CDTF">2023-09-09T05:10:00Z</dcterms:modified>
</cp:coreProperties>
</file>